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651B5" w14:textId="0AE93A49" w:rsidR="00337D53" w:rsidRDefault="00337D53" w:rsidP="00CF10A5">
      <w:pPr>
        <w:outlineLvl w:val="0"/>
      </w:pPr>
      <w:r>
        <w:t>PMR 5014 - Programa 20</w:t>
      </w:r>
      <w:r w:rsidR="006A5319">
        <w:t>21</w:t>
      </w:r>
      <w:r>
        <w:t xml:space="preserve"> Tentativo</w:t>
      </w:r>
      <w:r w:rsidR="005F489A">
        <w:t xml:space="preserve"> </w:t>
      </w:r>
    </w:p>
    <w:p w14:paraId="45E95522" w14:textId="3B646DAA" w:rsidR="009839A0" w:rsidRDefault="002B033E">
      <w:r>
        <w:t>15</w:t>
      </w:r>
      <w:r w:rsidR="00FF3371">
        <w:t>/06 – Aula 1</w:t>
      </w:r>
      <w:r w:rsidR="00337D53">
        <w:t xml:space="preserve"> </w:t>
      </w:r>
      <w:r w:rsidR="00CF10A5">
        <w:t>–</w:t>
      </w:r>
      <w:r w:rsidR="00337D53">
        <w:t xml:space="preserve"> Análise</w:t>
      </w:r>
      <w:r w:rsidR="00CF10A5">
        <w:t xml:space="preserve"> 1</w:t>
      </w:r>
    </w:p>
    <w:p w14:paraId="2373E507" w14:textId="43B360EE" w:rsidR="00CF10A5" w:rsidRDefault="002B033E" w:rsidP="00CF10A5">
      <w:r>
        <w:t>22/</w:t>
      </w:r>
      <w:r w:rsidR="00CF10A5">
        <w:t>0</w:t>
      </w:r>
      <w:r w:rsidR="00CE4784">
        <w:t>6</w:t>
      </w:r>
      <w:r w:rsidR="00CF10A5">
        <w:t xml:space="preserve"> – Aula 2 – Análise 2</w:t>
      </w:r>
    </w:p>
    <w:p w14:paraId="3025F1B2" w14:textId="5E65D98C" w:rsidR="00FF3371" w:rsidRDefault="002B033E">
      <w:r>
        <w:t>29</w:t>
      </w:r>
      <w:r w:rsidR="00CE4784">
        <w:t>/06</w:t>
      </w:r>
      <w:r w:rsidR="00CF10A5">
        <w:t xml:space="preserve"> – Aula 3</w:t>
      </w:r>
      <w:r w:rsidR="00CE4784">
        <w:t xml:space="preserve"> </w:t>
      </w:r>
      <w:r w:rsidR="00337D53">
        <w:t xml:space="preserve">- </w:t>
      </w:r>
      <w:r w:rsidR="0028218A">
        <w:t xml:space="preserve">Análise 3 </w:t>
      </w:r>
    </w:p>
    <w:p w14:paraId="398F9BD3" w14:textId="77777777" w:rsidR="009002E1" w:rsidRPr="00DD15D1" w:rsidRDefault="002B033E" w:rsidP="009002E1">
      <w:r>
        <w:t>06/07</w:t>
      </w:r>
      <w:r w:rsidR="00CE4784">
        <w:t xml:space="preserve"> </w:t>
      </w:r>
      <w:r w:rsidR="00FF3371">
        <w:t xml:space="preserve">– Aula </w:t>
      </w:r>
      <w:r w:rsidR="00F4125D">
        <w:t xml:space="preserve">4 - </w:t>
      </w:r>
      <w:r w:rsidR="009002E1" w:rsidRPr="00DD15D1">
        <w:t xml:space="preserve">Controle FL - </w:t>
      </w:r>
      <w:r w:rsidR="009002E1">
        <w:t xml:space="preserve">Entrega da LISTA 1 / </w:t>
      </w:r>
      <w:r w:rsidR="009002E1" w:rsidRPr="00DD15D1">
        <w:t>PROVA 1</w:t>
      </w:r>
    </w:p>
    <w:p w14:paraId="6C04AA85" w14:textId="3917F58F" w:rsidR="00FF3371" w:rsidRPr="00DD15D1" w:rsidRDefault="002B033E" w:rsidP="00F4125D">
      <w:r>
        <w:t>13</w:t>
      </w:r>
      <w:r w:rsidR="00780746" w:rsidRPr="00DD15D1">
        <w:t>/0</w:t>
      </w:r>
      <w:r>
        <w:t>7</w:t>
      </w:r>
      <w:r w:rsidR="00FF3371" w:rsidRPr="00DD15D1">
        <w:t xml:space="preserve"> – </w:t>
      </w:r>
      <w:r w:rsidR="00F4125D" w:rsidRPr="00DD15D1">
        <w:t xml:space="preserve">Aula 5 - </w:t>
      </w:r>
      <w:proofErr w:type="spellStart"/>
      <w:r w:rsidR="009002E1" w:rsidRPr="008D4ACD">
        <w:rPr>
          <w:lang w:val="en-US"/>
        </w:rPr>
        <w:t>Controle</w:t>
      </w:r>
      <w:proofErr w:type="spellEnd"/>
      <w:r w:rsidR="009002E1" w:rsidRPr="008D4ACD">
        <w:rPr>
          <w:lang w:val="en-US"/>
        </w:rPr>
        <w:t xml:space="preserve"> FL</w:t>
      </w:r>
    </w:p>
    <w:p w14:paraId="56A1ACB2" w14:textId="77777777" w:rsidR="009002E1" w:rsidRPr="008D4ACD" w:rsidRDefault="002B033E" w:rsidP="009002E1">
      <w:pPr>
        <w:rPr>
          <w:lang w:val="en-US"/>
        </w:rPr>
      </w:pPr>
      <w:r>
        <w:rPr>
          <w:lang w:val="en-US"/>
        </w:rPr>
        <w:t>20</w:t>
      </w:r>
      <w:r w:rsidR="00780746" w:rsidRPr="008D4ACD">
        <w:rPr>
          <w:lang w:val="en-US"/>
        </w:rPr>
        <w:t>/07</w:t>
      </w:r>
      <w:r w:rsidR="00FF3371" w:rsidRPr="008D4ACD">
        <w:rPr>
          <w:lang w:val="en-US"/>
        </w:rPr>
        <w:t xml:space="preserve"> – </w:t>
      </w:r>
      <w:r w:rsidR="00F4125D" w:rsidRPr="008D4ACD">
        <w:rPr>
          <w:lang w:val="en-US"/>
        </w:rPr>
        <w:t xml:space="preserve">Aula 6- </w:t>
      </w:r>
      <w:proofErr w:type="spellStart"/>
      <w:r w:rsidR="009002E1" w:rsidRPr="008D4ACD">
        <w:rPr>
          <w:lang w:val="en-US"/>
        </w:rPr>
        <w:t>Controle</w:t>
      </w:r>
      <w:proofErr w:type="spellEnd"/>
      <w:r w:rsidR="009002E1" w:rsidRPr="008D4ACD">
        <w:rPr>
          <w:lang w:val="en-US"/>
        </w:rPr>
        <w:t xml:space="preserve"> FL/Backstepping </w:t>
      </w:r>
    </w:p>
    <w:p w14:paraId="6F7CFCBC" w14:textId="3E69040C" w:rsidR="00CE4784" w:rsidRPr="008D4ACD" w:rsidRDefault="002B033E">
      <w:pPr>
        <w:rPr>
          <w:lang w:val="en-US"/>
        </w:rPr>
      </w:pPr>
      <w:r>
        <w:rPr>
          <w:lang w:val="en-US"/>
        </w:rPr>
        <w:t>27</w:t>
      </w:r>
      <w:r w:rsidR="00FF3371" w:rsidRPr="008D4ACD">
        <w:rPr>
          <w:lang w:val="en-US"/>
        </w:rPr>
        <w:t>/0</w:t>
      </w:r>
      <w:r w:rsidR="00CE4784" w:rsidRPr="008D4ACD">
        <w:rPr>
          <w:lang w:val="en-US"/>
        </w:rPr>
        <w:t>7</w:t>
      </w:r>
      <w:r w:rsidR="00FF3371" w:rsidRPr="008D4ACD">
        <w:rPr>
          <w:lang w:val="en-US"/>
        </w:rPr>
        <w:t xml:space="preserve"> – </w:t>
      </w:r>
      <w:r w:rsidR="00F4125D" w:rsidRPr="008D4ACD">
        <w:rPr>
          <w:lang w:val="en-US"/>
        </w:rPr>
        <w:t xml:space="preserve">Aula 7- </w:t>
      </w:r>
      <w:proofErr w:type="spellStart"/>
      <w:r w:rsidR="009002E1" w:rsidRPr="008D4ACD">
        <w:rPr>
          <w:lang w:val="en-US"/>
        </w:rPr>
        <w:t>Controle</w:t>
      </w:r>
      <w:proofErr w:type="spellEnd"/>
      <w:r w:rsidR="009002E1" w:rsidRPr="008D4ACD">
        <w:rPr>
          <w:lang w:val="en-US"/>
        </w:rPr>
        <w:t xml:space="preserve"> SMC – Sliding Mode Control</w:t>
      </w:r>
    </w:p>
    <w:p w14:paraId="28F8ACE3" w14:textId="1A807A3B" w:rsidR="00FF3371" w:rsidRPr="000674D5" w:rsidRDefault="002B033E" w:rsidP="00F4125D">
      <w:pPr>
        <w:rPr>
          <w:lang w:val="en-US"/>
        </w:rPr>
      </w:pPr>
      <w:r>
        <w:rPr>
          <w:lang w:val="en-US"/>
        </w:rPr>
        <w:t>03/08</w:t>
      </w:r>
      <w:r w:rsidR="00780746" w:rsidRPr="008D4ACD">
        <w:rPr>
          <w:lang w:val="en-US"/>
        </w:rPr>
        <w:t xml:space="preserve"> </w:t>
      </w:r>
      <w:r w:rsidR="00CE4784" w:rsidRPr="008D4ACD">
        <w:rPr>
          <w:lang w:val="en-US"/>
        </w:rPr>
        <w:t xml:space="preserve">- </w:t>
      </w:r>
      <w:r w:rsidR="00F4125D" w:rsidRPr="008D4ACD">
        <w:rPr>
          <w:lang w:val="en-US"/>
        </w:rPr>
        <w:t xml:space="preserve">Aula 8 - </w:t>
      </w:r>
      <w:proofErr w:type="spellStart"/>
      <w:r w:rsidR="009002E1" w:rsidRPr="00320050">
        <w:t>Sliding</w:t>
      </w:r>
      <w:proofErr w:type="spellEnd"/>
      <w:r w:rsidR="009002E1" w:rsidRPr="00320050">
        <w:t xml:space="preserve"> </w:t>
      </w:r>
      <w:proofErr w:type="spellStart"/>
      <w:r w:rsidR="009002E1" w:rsidRPr="00320050">
        <w:t>Mode</w:t>
      </w:r>
      <w:proofErr w:type="spellEnd"/>
      <w:r w:rsidR="009002E1" w:rsidRPr="00320050">
        <w:t xml:space="preserve"> </w:t>
      </w:r>
      <w:proofErr w:type="spellStart"/>
      <w:r w:rsidR="009002E1" w:rsidRPr="00320050">
        <w:t>Control</w:t>
      </w:r>
      <w:proofErr w:type="spellEnd"/>
      <w:r w:rsidR="009002E1" w:rsidRPr="00320050">
        <w:t xml:space="preserve"> + Controle Adaptativo Entrega da LISTA </w:t>
      </w:r>
      <w:proofErr w:type="gramStart"/>
      <w:r w:rsidR="009002E1" w:rsidRPr="00320050">
        <w:t>2</w:t>
      </w:r>
      <w:proofErr w:type="gramEnd"/>
    </w:p>
    <w:p w14:paraId="5F41DAAD" w14:textId="77777777" w:rsidR="009002E1" w:rsidRDefault="002B033E" w:rsidP="009002E1">
      <w:pPr>
        <w:rPr>
          <w:color w:val="000000" w:themeColor="text1"/>
        </w:rPr>
      </w:pPr>
      <w:r>
        <w:t>10/08</w:t>
      </w:r>
      <w:r w:rsidR="00FF3371" w:rsidRPr="00320050">
        <w:t xml:space="preserve"> – </w:t>
      </w:r>
      <w:r w:rsidR="00F4125D" w:rsidRPr="00320050">
        <w:t>Aula 9 -</w:t>
      </w:r>
      <w:r w:rsidR="009002E1" w:rsidRPr="009002E1">
        <w:t xml:space="preserve"> </w:t>
      </w:r>
      <w:r w:rsidR="009002E1" w:rsidRPr="002B033E">
        <w:t>Observadores</w:t>
      </w:r>
      <w:r w:rsidR="009002E1" w:rsidRPr="002B033E">
        <w:rPr>
          <w:color w:val="000000" w:themeColor="text1"/>
        </w:rPr>
        <w:t xml:space="preserve"> </w:t>
      </w:r>
    </w:p>
    <w:p w14:paraId="0431CC53" w14:textId="616DDBCB" w:rsidR="00F4125D" w:rsidRPr="00760E35" w:rsidRDefault="002B033E" w:rsidP="009002E1">
      <w:pPr>
        <w:rPr>
          <w:color w:val="000000" w:themeColor="text1"/>
        </w:rPr>
      </w:pPr>
      <w:r w:rsidRPr="002B033E">
        <w:rPr>
          <w:color w:val="000000" w:themeColor="text1"/>
        </w:rPr>
        <w:t>17/08</w:t>
      </w:r>
      <w:r w:rsidR="00FF3371" w:rsidRPr="002B033E">
        <w:rPr>
          <w:color w:val="000000" w:themeColor="text1"/>
        </w:rPr>
        <w:t xml:space="preserve"> –</w:t>
      </w:r>
      <w:r w:rsidR="00EC3FD5" w:rsidRPr="002B033E">
        <w:rPr>
          <w:color w:val="000000" w:themeColor="text1"/>
        </w:rPr>
        <w:t xml:space="preserve"> </w:t>
      </w:r>
      <w:r w:rsidR="00F4125D" w:rsidRPr="002B033E">
        <w:rPr>
          <w:color w:val="000000" w:themeColor="text1"/>
        </w:rPr>
        <w:t xml:space="preserve">Aula 10 - </w:t>
      </w:r>
      <w:r w:rsidR="009002E1" w:rsidRPr="002B033E">
        <w:rPr>
          <w:color w:val="000000" w:themeColor="text1"/>
        </w:rPr>
        <w:t>Apresentação dos temas para trabalho e modelagem</w:t>
      </w:r>
      <w:r w:rsidR="009002E1">
        <w:rPr>
          <w:color w:val="000000" w:themeColor="text1"/>
        </w:rPr>
        <w:t xml:space="preserve"> /</w:t>
      </w:r>
      <w:r w:rsidR="009002E1" w:rsidRPr="002B033E">
        <w:rPr>
          <w:color w:val="000000" w:themeColor="text1"/>
        </w:rPr>
        <w:t xml:space="preserve"> PROVA 2</w:t>
      </w:r>
      <w:r w:rsidR="009002E1">
        <w:rPr>
          <w:color w:val="000000" w:themeColor="text1"/>
        </w:rPr>
        <w:t xml:space="preserve"> /</w:t>
      </w:r>
      <w:r w:rsidR="009002E1" w:rsidRPr="002B033E">
        <w:t xml:space="preserve"> </w:t>
      </w:r>
      <w:r w:rsidR="009002E1" w:rsidRPr="002B033E">
        <w:rPr>
          <w:color w:val="000000" w:themeColor="text1"/>
        </w:rPr>
        <w:t>Entrega da LISTA 3.</w:t>
      </w:r>
    </w:p>
    <w:p w14:paraId="62C5A7F1" w14:textId="6B99B8EA" w:rsidR="00463869" w:rsidRDefault="00463869" w:rsidP="00CF10A5">
      <w:pPr>
        <w:outlineLvl w:val="0"/>
        <w:rPr>
          <w:color w:val="000000" w:themeColor="text1"/>
        </w:rPr>
      </w:pPr>
      <w:r>
        <w:rPr>
          <w:color w:val="000000" w:themeColor="text1"/>
        </w:rPr>
        <w:t>Power Point – de até 7 min com:</w:t>
      </w:r>
    </w:p>
    <w:p w14:paraId="0357D9A1" w14:textId="04CF4C01" w:rsidR="00463869" w:rsidRPr="00463869" w:rsidRDefault="00463869" w:rsidP="00463869">
      <w:pPr>
        <w:pStyle w:val="PargrafodaLista"/>
        <w:numPr>
          <w:ilvl w:val="0"/>
          <w:numId w:val="1"/>
        </w:numPr>
        <w:outlineLvl w:val="0"/>
        <w:rPr>
          <w:color w:val="000000" w:themeColor="text1"/>
        </w:rPr>
      </w:pPr>
      <w:r w:rsidRPr="00463869">
        <w:rPr>
          <w:color w:val="000000" w:themeColor="text1"/>
        </w:rPr>
        <w:t>Modelo a ser trabalhado (qual o problema)</w:t>
      </w:r>
    </w:p>
    <w:p w14:paraId="5A7FF6AE" w14:textId="5B9C39E8" w:rsidR="00463869" w:rsidRPr="00463869" w:rsidRDefault="00463869" w:rsidP="00463869">
      <w:pPr>
        <w:pStyle w:val="PargrafodaLista"/>
        <w:numPr>
          <w:ilvl w:val="0"/>
          <w:numId w:val="1"/>
        </w:numPr>
        <w:outlineLvl w:val="0"/>
        <w:rPr>
          <w:color w:val="000000" w:themeColor="text1"/>
        </w:rPr>
      </w:pPr>
      <w:r w:rsidRPr="00463869">
        <w:rPr>
          <w:color w:val="000000" w:themeColor="text1"/>
        </w:rPr>
        <w:t xml:space="preserve">Equações dinâmicas, Estado, Entrada, Saída </w:t>
      </w:r>
    </w:p>
    <w:p w14:paraId="63BA60CC" w14:textId="000E960F" w:rsidR="00463869" w:rsidRDefault="00463869" w:rsidP="00463869">
      <w:pPr>
        <w:pStyle w:val="PargrafodaLista"/>
        <w:numPr>
          <w:ilvl w:val="0"/>
          <w:numId w:val="1"/>
        </w:numPr>
        <w:outlineLvl w:val="0"/>
        <w:rPr>
          <w:color w:val="000000" w:themeColor="text1"/>
        </w:rPr>
      </w:pPr>
      <w:r w:rsidRPr="00463869">
        <w:rPr>
          <w:color w:val="000000" w:themeColor="text1"/>
        </w:rPr>
        <w:t>Simulações, resultados anteriores (em malha aberta)</w:t>
      </w:r>
    </w:p>
    <w:p w14:paraId="4A9F5CFE" w14:textId="58408928" w:rsidR="00463869" w:rsidRPr="00463869" w:rsidRDefault="00463869" w:rsidP="00463869">
      <w:pPr>
        <w:pStyle w:val="PargrafodaLista"/>
        <w:numPr>
          <w:ilvl w:val="0"/>
          <w:numId w:val="1"/>
        </w:numPr>
        <w:outlineLvl w:val="0"/>
        <w:rPr>
          <w:color w:val="000000" w:themeColor="text1"/>
        </w:rPr>
      </w:pPr>
      <w:r>
        <w:rPr>
          <w:color w:val="000000" w:themeColor="text1"/>
        </w:rPr>
        <w:t>Requisitos do Controle</w:t>
      </w:r>
    </w:p>
    <w:p w14:paraId="3BFD4A63" w14:textId="77777777" w:rsidR="00463869" w:rsidRDefault="00463869" w:rsidP="00CF10A5">
      <w:pPr>
        <w:outlineLvl w:val="0"/>
        <w:rPr>
          <w:color w:val="000000" w:themeColor="text1"/>
        </w:rPr>
      </w:pPr>
      <w:r>
        <w:rPr>
          <w:color w:val="000000" w:themeColor="text1"/>
        </w:rPr>
        <w:t xml:space="preserve">Texto </w:t>
      </w:r>
    </w:p>
    <w:p w14:paraId="54FED17F" w14:textId="6739CA56" w:rsidR="00463869" w:rsidRDefault="00463869" w:rsidP="00463869">
      <w:pPr>
        <w:pStyle w:val="PargrafodaLista"/>
        <w:numPr>
          <w:ilvl w:val="0"/>
          <w:numId w:val="2"/>
        </w:numPr>
        <w:outlineLvl w:val="0"/>
        <w:rPr>
          <w:color w:val="000000" w:themeColor="text1"/>
        </w:rPr>
      </w:pPr>
      <w:r w:rsidRPr="00463869">
        <w:rPr>
          <w:color w:val="000000" w:themeColor="text1"/>
        </w:rPr>
        <w:t>PTB ou ENG</w:t>
      </w:r>
    </w:p>
    <w:p w14:paraId="2F14344A" w14:textId="18D34F22" w:rsidR="00463869" w:rsidRPr="00463869" w:rsidRDefault="00463869" w:rsidP="00463869">
      <w:pPr>
        <w:pStyle w:val="PargrafodaLista"/>
        <w:numPr>
          <w:ilvl w:val="0"/>
          <w:numId w:val="2"/>
        </w:numPr>
        <w:outlineLvl w:val="0"/>
        <w:rPr>
          <w:color w:val="000000" w:themeColor="text1"/>
          <w:lang w:val="en-US"/>
        </w:rPr>
      </w:pPr>
      <w:r w:rsidRPr="00463869">
        <w:rPr>
          <w:color w:val="000000" w:themeColor="text1"/>
          <w:lang w:val="en-US"/>
        </w:rPr>
        <w:t xml:space="preserve">Introduction / System Model / Control </w:t>
      </w:r>
      <w:r>
        <w:rPr>
          <w:color w:val="000000" w:themeColor="text1"/>
          <w:lang w:val="en-US"/>
        </w:rPr>
        <w:t xml:space="preserve">Requirements </w:t>
      </w:r>
    </w:p>
    <w:p w14:paraId="7FC51E4E" w14:textId="66570512" w:rsidR="009002E1" w:rsidRDefault="009002E1" w:rsidP="009002E1">
      <w:pPr>
        <w:outlineLvl w:val="0"/>
      </w:pPr>
      <w:r w:rsidRPr="002B033E">
        <w:rPr>
          <w:color w:val="000000" w:themeColor="text1"/>
        </w:rPr>
        <w:t xml:space="preserve">24/08 - Aula 11 - </w:t>
      </w:r>
      <w:r>
        <w:t xml:space="preserve">Apresentação do </w:t>
      </w:r>
      <w:r w:rsidRPr="002B033E">
        <w:t>controlador 1</w:t>
      </w:r>
    </w:p>
    <w:p w14:paraId="723C0900" w14:textId="6B238D9C" w:rsidR="00FF3371" w:rsidRDefault="002B033E" w:rsidP="00F4125D">
      <w:pPr>
        <w:outlineLvl w:val="0"/>
      </w:pPr>
      <w:r>
        <w:t>31/</w:t>
      </w:r>
      <w:proofErr w:type="gramStart"/>
      <w:r>
        <w:t>08</w:t>
      </w:r>
      <w:r w:rsidR="008969FA">
        <w:t xml:space="preserve">  -</w:t>
      </w:r>
      <w:proofErr w:type="gramEnd"/>
      <w:r w:rsidR="00FF3371">
        <w:t xml:space="preserve"> Aula </w:t>
      </w:r>
      <w:r w:rsidR="007B65EC">
        <w:t>1</w:t>
      </w:r>
      <w:r w:rsidR="00F4125D">
        <w:t>2</w:t>
      </w:r>
      <w:r w:rsidR="00337D53">
        <w:t xml:space="preserve"> </w:t>
      </w:r>
      <w:r w:rsidR="00F41798">
        <w:t xml:space="preserve">– </w:t>
      </w:r>
      <w:r w:rsidR="009002E1" w:rsidRPr="00760E35">
        <w:rPr>
          <w:color w:val="000000" w:themeColor="text1"/>
        </w:rPr>
        <w:t xml:space="preserve">Apresentação do controlador </w:t>
      </w:r>
      <w:r w:rsidR="009002E1">
        <w:rPr>
          <w:color w:val="000000" w:themeColor="text1"/>
        </w:rPr>
        <w:t>2</w:t>
      </w:r>
    </w:p>
    <w:p w14:paraId="04324103" w14:textId="6FC84FF8" w:rsidR="00337D53" w:rsidRDefault="002B033E" w:rsidP="00337D53">
      <w:r>
        <w:t>07/09</w:t>
      </w:r>
      <w:r w:rsidR="00FF3371">
        <w:t xml:space="preserve"> –</w:t>
      </w:r>
      <w:r w:rsidR="009002E1">
        <w:t xml:space="preserve"> </w:t>
      </w:r>
      <w:r w:rsidR="009002E1">
        <w:t xml:space="preserve">Entrega dos </w:t>
      </w:r>
      <w:proofErr w:type="spellStart"/>
      <w:r w:rsidR="009002E1">
        <w:t>papers</w:t>
      </w:r>
      <w:proofErr w:type="spellEnd"/>
      <w:r w:rsidR="009002E1">
        <w:rPr>
          <w:color w:val="000000" w:themeColor="text1"/>
        </w:rPr>
        <w:t xml:space="preserve"> </w:t>
      </w:r>
      <w:r w:rsidR="00C6673B">
        <w:rPr>
          <w:color w:val="000000" w:themeColor="text1"/>
        </w:rPr>
        <w:t>(FERIADO)</w:t>
      </w:r>
    </w:p>
    <w:p w14:paraId="16F4B4E2" w14:textId="77777777" w:rsidR="00F41798" w:rsidRDefault="00F41798" w:rsidP="00337D53"/>
    <w:p w14:paraId="44CBFCB2" w14:textId="77777777" w:rsidR="00F41798" w:rsidRDefault="00F41798" w:rsidP="00337D53">
      <w:r>
        <w:t>Critério de Avaliação</w:t>
      </w:r>
    </w:p>
    <w:p w14:paraId="60AA1426" w14:textId="77777777" w:rsidR="00F41798" w:rsidRPr="00F41798" w:rsidRDefault="00F41798" w:rsidP="00F41798">
      <w:pPr>
        <w:spacing w:before="120"/>
      </w:pPr>
      <w:r>
        <w:t xml:space="preserve">M = </w:t>
      </w:r>
      <w:proofErr w:type="gramStart"/>
      <w:r>
        <w:t>( P</w:t>
      </w:r>
      <w:proofErr w:type="gramEnd"/>
      <w:r>
        <w:t>/3</w:t>
      </w:r>
      <w:r w:rsidRPr="00F41798">
        <w:t xml:space="preserve"> + L/3  + </w:t>
      </w:r>
      <w:proofErr w:type="spellStart"/>
      <w:r w:rsidRPr="00F41798">
        <w:t>Proj</w:t>
      </w:r>
      <w:proofErr w:type="spellEnd"/>
      <w:r w:rsidRPr="00F41798">
        <w:t>/3 )</w:t>
      </w:r>
    </w:p>
    <w:p w14:paraId="77D3EDB0" w14:textId="77777777" w:rsidR="00F41798" w:rsidRDefault="00F41798" w:rsidP="00F41798">
      <w:pPr>
        <w:spacing w:before="120"/>
      </w:pPr>
      <w:r>
        <w:t>P = média das provas (P1+P</w:t>
      </w:r>
      <w:proofErr w:type="gramStart"/>
      <w:r>
        <w:t>2)/</w:t>
      </w:r>
      <w:proofErr w:type="gramEnd"/>
      <w:r>
        <w:t>2</w:t>
      </w:r>
    </w:p>
    <w:p w14:paraId="18526AC2" w14:textId="77777777" w:rsidR="00F41798" w:rsidRDefault="00F41798" w:rsidP="00F41798">
      <w:pPr>
        <w:spacing w:before="120"/>
      </w:pPr>
      <w:r>
        <w:t>L = média das listas de exercícios (L1+L2+L</w:t>
      </w:r>
      <w:proofErr w:type="gramStart"/>
      <w:r>
        <w:t>3)/</w:t>
      </w:r>
      <w:proofErr w:type="gramEnd"/>
      <w:r>
        <w:t>3</w:t>
      </w:r>
    </w:p>
    <w:p w14:paraId="2CD644A8" w14:textId="77777777" w:rsidR="00F41798" w:rsidRDefault="00F41798" w:rsidP="00F41798">
      <w:pPr>
        <w:spacing w:before="120"/>
      </w:pPr>
      <w:proofErr w:type="spellStart"/>
      <w:r>
        <w:t>Proj</w:t>
      </w:r>
      <w:proofErr w:type="spellEnd"/>
      <w:r>
        <w:t xml:space="preserve"> = nota do projeto e </w:t>
      </w:r>
      <w:proofErr w:type="spellStart"/>
      <w:r>
        <w:t>paper</w:t>
      </w:r>
      <w:proofErr w:type="spellEnd"/>
    </w:p>
    <w:p w14:paraId="47AF0529" w14:textId="77777777" w:rsidR="008A6F33" w:rsidRDefault="008A6F33" w:rsidP="00F41798">
      <w:pPr>
        <w:spacing w:before="120"/>
      </w:pPr>
    </w:p>
    <w:p w14:paraId="3314B301" w14:textId="557369CF" w:rsidR="00F41798" w:rsidRPr="00DD15D1" w:rsidRDefault="008A6F33" w:rsidP="00F41798">
      <w:pPr>
        <w:spacing w:before="120"/>
        <w:rPr>
          <w:lang w:val="en-US"/>
        </w:rPr>
      </w:pPr>
      <w:proofErr w:type="spellStart"/>
      <w:r w:rsidRPr="00DD15D1">
        <w:rPr>
          <w:lang w:val="en-US"/>
        </w:rPr>
        <w:t>Livro</w:t>
      </w:r>
      <w:proofErr w:type="spellEnd"/>
      <w:r w:rsidRPr="00DD15D1">
        <w:rPr>
          <w:lang w:val="en-US"/>
        </w:rPr>
        <w:t xml:space="preserve"> </w:t>
      </w:r>
      <w:proofErr w:type="spellStart"/>
      <w:r w:rsidRPr="00DD15D1">
        <w:rPr>
          <w:lang w:val="en-US"/>
        </w:rPr>
        <w:t>Texto</w:t>
      </w:r>
      <w:proofErr w:type="spellEnd"/>
    </w:p>
    <w:p w14:paraId="271334AB" w14:textId="5F8382BF" w:rsidR="00FF3371" w:rsidRPr="00DD15D1" w:rsidRDefault="008A6F33" w:rsidP="00F8383B">
      <w:pPr>
        <w:spacing w:before="120"/>
        <w:rPr>
          <w:lang w:val="en-US"/>
        </w:rPr>
      </w:pPr>
      <w:proofErr w:type="spellStart"/>
      <w:r w:rsidRPr="00D34C01">
        <w:rPr>
          <w:lang w:val="en-US"/>
        </w:rPr>
        <w:t>Slotine</w:t>
      </w:r>
      <w:proofErr w:type="spellEnd"/>
      <w:r w:rsidRPr="00D34C01">
        <w:rPr>
          <w:lang w:val="en-US"/>
        </w:rPr>
        <w:t xml:space="preserve">, J.J. E. e Li, W. (1991) Applied nonlinear control, Prentice-Hall, Inc, Upper Saddle River </w:t>
      </w:r>
    </w:p>
    <w:sectPr w:rsidR="00FF3371" w:rsidRPr="00DD15D1" w:rsidSect="009839A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9F08E7"/>
    <w:multiLevelType w:val="hybridMultilevel"/>
    <w:tmpl w:val="5732717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60C82638"/>
    <w:multiLevelType w:val="hybridMultilevel"/>
    <w:tmpl w:val="DA188E3A"/>
    <w:lvl w:ilvl="0" w:tplc="0416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MTQwMDAztzS2NDRX0lEKTi0uzszPAykwrQUAqvvAwiwAAAA="/>
  </w:docVars>
  <w:rsids>
    <w:rsidRoot w:val="00FF3371"/>
    <w:rsid w:val="00000695"/>
    <w:rsid w:val="00000D48"/>
    <w:rsid w:val="000026D3"/>
    <w:rsid w:val="00003D86"/>
    <w:rsid w:val="0000691F"/>
    <w:rsid w:val="00007F87"/>
    <w:rsid w:val="000100D3"/>
    <w:rsid w:val="00013A57"/>
    <w:rsid w:val="0001443B"/>
    <w:rsid w:val="000169DD"/>
    <w:rsid w:val="0001739D"/>
    <w:rsid w:val="00020D9F"/>
    <w:rsid w:val="00021F8A"/>
    <w:rsid w:val="00023EB7"/>
    <w:rsid w:val="00024C4E"/>
    <w:rsid w:val="000263D8"/>
    <w:rsid w:val="000265A1"/>
    <w:rsid w:val="00026CA3"/>
    <w:rsid w:val="0002708E"/>
    <w:rsid w:val="00031C2B"/>
    <w:rsid w:val="00032D96"/>
    <w:rsid w:val="00034307"/>
    <w:rsid w:val="00036A4E"/>
    <w:rsid w:val="0004067B"/>
    <w:rsid w:val="00044BEF"/>
    <w:rsid w:val="00046B7C"/>
    <w:rsid w:val="00046C22"/>
    <w:rsid w:val="000515E3"/>
    <w:rsid w:val="00053F29"/>
    <w:rsid w:val="00053F79"/>
    <w:rsid w:val="000544CA"/>
    <w:rsid w:val="00055AB7"/>
    <w:rsid w:val="000562AD"/>
    <w:rsid w:val="000572CB"/>
    <w:rsid w:val="000577F0"/>
    <w:rsid w:val="0005794B"/>
    <w:rsid w:val="000579BB"/>
    <w:rsid w:val="00057F42"/>
    <w:rsid w:val="000647D5"/>
    <w:rsid w:val="00066B1B"/>
    <w:rsid w:val="00066F39"/>
    <w:rsid w:val="000674D5"/>
    <w:rsid w:val="00071166"/>
    <w:rsid w:val="00071672"/>
    <w:rsid w:val="000742E7"/>
    <w:rsid w:val="0008295D"/>
    <w:rsid w:val="00082E64"/>
    <w:rsid w:val="00083F6C"/>
    <w:rsid w:val="00084E68"/>
    <w:rsid w:val="0008574A"/>
    <w:rsid w:val="0008614F"/>
    <w:rsid w:val="0008684E"/>
    <w:rsid w:val="00086E32"/>
    <w:rsid w:val="00090F54"/>
    <w:rsid w:val="00092637"/>
    <w:rsid w:val="00093315"/>
    <w:rsid w:val="00093A15"/>
    <w:rsid w:val="000953BB"/>
    <w:rsid w:val="00097B6B"/>
    <w:rsid w:val="000A122F"/>
    <w:rsid w:val="000A1350"/>
    <w:rsid w:val="000A1E93"/>
    <w:rsid w:val="000A2F51"/>
    <w:rsid w:val="000B1B77"/>
    <w:rsid w:val="000B352F"/>
    <w:rsid w:val="000B3531"/>
    <w:rsid w:val="000B3986"/>
    <w:rsid w:val="000B58E1"/>
    <w:rsid w:val="000B5BE5"/>
    <w:rsid w:val="000C0E26"/>
    <w:rsid w:val="000C1033"/>
    <w:rsid w:val="000C310F"/>
    <w:rsid w:val="000C56C2"/>
    <w:rsid w:val="000C68DF"/>
    <w:rsid w:val="000C7157"/>
    <w:rsid w:val="000C7E29"/>
    <w:rsid w:val="000D0101"/>
    <w:rsid w:val="000D0511"/>
    <w:rsid w:val="000D270A"/>
    <w:rsid w:val="000D39DA"/>
    <w:rsid w:val="000D4264"/>
    <w:rsid w:val="000E26EE"/>
    <w:rsid w:val="000E2838"/>
    <w:rsid w:val="000E2DCA"/>
    <w:rsid w:val="000E43BF"/>
    <w:rsid w:val="000E495F"/>
    <w:rsid w:val="000E550C"/>
    <w:rsid w:val="000F1388"/>
    <w:rsid w:val="000F4920"/>
    <w:rsid w:val="000F4AEE"/>
    <w:rsid w:val="000F5E10"/>
    <w:rsid w:val="000F636B"/>
    <w:rsid w:val="000F6CA2"/>
    <w:rsid w:val="0010346E"/>
    <w:rsid w:val="001045E1"/>
    <w:rsid w:val="00106758"/>
    <w:rsid w:val="00110222"/>
    <w:rsid w:val="00110AB4"/>
    <w:rsid w:val="0011108E"/>
    <w:rsid w:val="00111963"/>
    <w:rsid w:val="00113783"/>
    <w:rsid w:val="001137A5"/>
    <w:rsid w:val="001213F0"/>
    <w:rsid w:val="00122DE9"/>
    <w:rsid w:val="00123583"/>
    <w:rsid w:val="00126C8D"/>
    <w:rsid w:val="00131717"/>
    <w:rsid w:val="0013354A"/>
    <w:rsid w:val="00133D63"/>
    <w:rsid w:val="00134BA1"/>
    <w:rsid w:val="00134FEC"/>
    <w:rsid w:val="00136216"/>
    <w:rsid w:val="00137557"/>
    <w:rsid w:val="00142FF0"/>
    <w:rsid w:val="00143784"/>
    <w:rsid w:val="00144966"/>
    <w:rsid w:val="00145E55"/>
    <w:rsid w:val="00146847"/>
    <w:rsid w:val="0014697E"/>
    <w:rsid w:val="00146DB9"/>
    <w:rsid w:val="00151954"/>
    <w:rsid w:val="00152210"/>
    <w:rsid w:val="0015374A"/>
    <w:rsid w:val="00161227"/>
    <w:rsid w:val="0016174A"/>
    <w:rsid w:val="0016175A"/>
    <w:rsid w:val="00161D6C"/>
    <w:rsid w:val="0016257F"/>
    <w:rsid w:val="00163431"/>
    <w:rsid w:val="00164678"/>
    <w:rsid w:val="00166165"/>
    <w:rsid w:val="00177037"/>
    <w:rsid w:val="00177C0C"/>
    <w:rsid w:val="001813C7"/>
    <w:rsid w:val="00182C85"/>
    <w:rsid w:val="001864ED"/>
    <w:rsid w:val="00186CAD"/>
    <w:rsid w:val="00186E6F"/>
    <w:rsid w:val="0019044A"/>
    <w:rsid w:val="00195E3F"/>
    <w:rsid w:val="00196414"/>
    <w:rsid w:val="00196B61"/>
    <w:rsid w:val="00197251"/>
    <w:rsid w:val="001A1232"/>
    <w:rsid w:val="001A12A4"/>
    <w:rsid w:val="001A1E74"/>
    <w:rsid w:val="001A46DE"/>
    <w:rsid w:val="001A482A"/>
    <w:rsid w:val="001A7238"/>
    <w:rsid w:val="001A7CD9"/>
    <w:rsid w:val="001B04CD"/>
    <w:rsid w:val="001B3B85"/>
    <w:rsid w:val="001C2248"/>
    <w:rsid w:val="001C2BA1"/>
    <w:rsid w:val="001C2E3B"/>
    <w:rsid w:val="001C5AA3"/>
    <w:rsid w:val="001C7844"/>
    <w:rsid w:val="001C7C14"/>
    <w:rsid w:val="001D065D"/>
    <w:rsid w:val="001D0B16"/>
    <w:rsid w:val="001D14A8"/>
    <w:rsid w:val="001D1633"/>
    <w:rsid w:val="001D18F2"/>
    <w:rsid w:val="001D242E"/>
    <w:rsid w:val="001D378B"/>
    <w:rsid w:val="001D40EC"/>
    <w:rsid w:val="001D516F"/>
    <w:rsid w:val="001D519A"/>
    <w:rsid w:val="001D5419"/>
    <w:rsid w:val="001D5B8C"/>
    <w:rsid w:val="001D5D0A"/>
    <w:rsid w:val="001D6A9B"/>
    <w:rsid w:val="001D7C08"/>
    <w:rsid w:val="001E14AD"/>
    <w:rsid w:val="001E17E2"/>
    <w:rsid w:val="001E3090"/>
    <w:rsid w:val="001E3C2C"/>
    <w:rsid w:val="001E5B11"/>
    <w:rsid w:val="001F1505"/>
    <w:rsid w:val="001F213B"/>
    <w:rsid w:val="001F2AA3"/>
    <w:rsid w:val="001F4233"/>
    <w:rsid w:val="001F582A"/>
    <w:rsid w:val="001F5E2E"/>
    <w:rsid w:val="002016C6"/>
    <w:rsid w:val="00201914"/>
    <w:rsid w:val="002019C6"/>
    <w:rsid w:val="002021A8"/>
    <w:rsid w:val="00202425"/>
    <w:rsid w:val="00203280"/>
    <w:rsid w:val="00205EA4"/>
    <w:rsid w:val="00206038"/>
    <w:rsid w:val="002110F0"/>
    <w:rsid w:val="002123CA"/>
    <w:rsid w:val="002149FA"/>
    <w:rsid w:val="00215AA5"/>
    <w:rsid w:val="00221F6B"/>
    <w:rsid w:val="00223D6E"/>
    <w:rsid w:val="00223F38"/>
    <w:rsid w:val="0022435A"/>
    <w:rsid w:val="00232132"/>
    <w:rsid w:val="00240148"/>
    <w:rsid w:val="0024056B"/>
    <w:rsid w:val="0024142D"/>
    <w:rsid w:val="00241ED0"/>
    <w:rsid w:val="00243891"/>
    <w:rsid w:val="0024491D"/>
    <w:rsid w:val="002450FE"/>
    <w:rsid w:val="00245B92"/>
    <w:rsid w:val="00247D6D"/>
    <w:rsid w:val="00250E1D"/>
    <w:rsid w:val="00251DB5"/>
    <w:rsid w:val="00253C87"/>
    <w:rsid w:val="00257C31"/>
    <w:rsid w:val="00261124"/>
    <w:rsid w:val="00261DF8"/>
    <w:rsid w:val="00263C8D"/>
    <w:rsid w:val="00263D45"/>
    <w:rsid w:val="002670E2"/>
    <w:rsid w:val="00267286"/>
    <w:rsid w:val="002706B4"/>
    <w:rsid w:val="00270D03"/>
    <w:rsid w:val="00271015"/>
    <w:rsid w:val="00271A74"/>
    <w:rsid w:val="002734FC"/>
    <w:rsid w:val="002735E0"/>
    <w:rsid w:val="00274597"/>
    <w:rsid w:val="0027749F"/>
    <w:rsid w:val="00277F32"/>
    <w:rsid w:val="0028018E"/>
    <w:rsid w:val="0028178C"/>
    <w:rsid w:val="0028218A"/>
    <w:rsid w:val="0028336A"/>
    <w:rsid w:val="002842AA"/>
    <w:rsid w:val="002877AA"/>
    <w:rsid w:val="00292A24"/>
    <w:rsid w:val="0029532B"/>
    <w:rsid w:val="0029642C"/>
    <w:rsid w:val="0029678D"/>
    <w:rsid w:val="002A0AD0"/>
    <w:rsid w:val="002A0F61"/>
    <w:rsid w:val="002A3586"/>
    <w:rsid w:val="002A6B02"/>
    <w:rsid w:val="002B033E"/>
    <w:rsid w:val="002B18F1"/>
    <w:rsid w:val="002B2BE9"/>
    <w:rsid w:val="002B4DFE"/>
    <w:rsid w:val="002B5236"/>
    <w:rsid w:val="002B538A"/>
    <w:rsid w:val="002B5743"/>
    <w:rsid w:val="002B5EB4"/>
    <w:rsid w:val="002C34C9"/>
    <w:rsid w:val="002C4FD6"/>
    <w:rsid w:val="002C6907"/>
    <w:rsid w:val="002D042A"/>
    <w:rsid w:val="002D09C3"/>
    <w:rsid w:val="002D1EA6"/>
    <w:rsid w:val="002D4D35"/>
    <w:rsid w:val="002D6FC3"/>
    <w:rsid w:val="002E0708"/>
    <w:rsid w:val="002E0C20"/>
    <w:rsid w:val="002E3DC2"/>
    <w:rsid w:val="002E6132"/>
    <w:rsid w:val="002E6652"/>
    <w:rsid w:val="002E6982"/>
    <w:rsid w:val="002E6999"/>
    <w:rsid w:val="002F00A8"/>
    <w:rsid w:val="002F015C"/>
    <w:rsid w:val="002F22E5"/>
    <w:rsid w:val="002F523C"/>
    <w:rsid w:val="002F5379"/>
    <w:rsid w:val="002F5944"/>
    <w:rsid w:val="002F7826"/>
    <w:rsid w:val="003012C2"/>
    <w:rsid w:val="003013AC"/>
    <w:rsid w:val="00302B08"/>
    <w:rsid w:val="00303038"/>
    <w:rsid w:val="003035B7"/>
    <w:rsid w:val="00303790"/>
    <w:rsid w:val="00303FC6"/>
    <w:rsid w:val="00304212"/>
    <w:rsid w:val="00305D02"/>
    <w:rsid w:val="00307735"/>
    <w:rsid w:val="003101B2"/>
    <w:rsid w:val="00311886"/>
    <w:rsid w:val="00311E16"/>
    <w:rsid w:val="00312D9B"/>
    <w:rsid w:val="00313320"/>
    <w:rsid w:val="003148AE"/>
    <w:rsid w:val="00315591"/>
    <w:rsid w:val="00320050"/>
    <w:rsid w:val="0032041C"/>
    <w:rsid w:val="003205AB"/>
    <w:rsid w:val="00322444"/>
    <w:rsid w:val="00323493"/>
    <w:rsid w:val="0032355E"/>
    <w:rsid w:val="00331526"/>
    <w:rsid w:val="00332B21"/>
    <w:rsid w:val="003353FB"/>
    <w:rsid w:val="00337D53"/>
    <w:rsid w:val="00340138"/>
    <w:rsid w:val="00340B1B"/>
    <w:rsid w:val="0034260E"/>
    <w:rsid w:val="0034524C"/>
    <w:rsid w:val="0034727F"/>
    <w:rsid w:val="0035170B"/>
    <w:rsid w:val="0035432F"/>
    <w:rsid w:val="0035442F"/>
    <w:rsid w:val="00354583"/>
    <w:rsid w:val="0035574E"/>
    <w:rsid w:val="00356099"/>
    <w:rsid w:val="0035610A"/>
    <w:rsid w:val="00356E25"/>
    <w:rsid w:val="00357AE3"/>
    <w:rsid w:val="0036015A"/>
    <w:rsid w:val="0036180A"/>
    <w:rsid w:val="00362D5C"/>
    <w:rsid w:val="00362F1D"/>
    <w:rsid w:val="00366020"/>
    <w:rsid w:val="00366179"/>
    <w:rsid w:val="00372E2E"/>
    <w:rsid w:val="00374D0C"/>
    <w:rsid w:val="00375D57"/>
    <w:rsid w:val="003761A5"/>
    <w:rsid w:val="00376597"/>
    <w:rsid w:val="003807D7"/>
    <w:rsid w:val="00380819"/>
    <w:rsid w:val="00380917"/>
    <w:rsid w:val="00383293"/>
    <w:rsid w:val="003843B5"/>
    <w:rsid w:val="0039042B"/>
    <w:rsid w:val="00393020"/>
    <w:rsid w:val="003932E1"/>
    <w:rsid w:val="003932EC"/>
    <w:rsid w:val="0039437D"/>
    <w:rsid w:val="003957D1"/>
    <w:rsid w:val="00396464"/>
    <w:rsid w:val="003A03F1"/>
    <w:rsid w:val="003A177F"/>
    <w:rsid w:val="003A3C8B"/>
    <w:rsid w:val="003B011E"/>
    <w:rsid w:val="003B056D"/>
    <w:rsid w:val="003B07E7"/>
    <w:rsid w:val="003B1B4D"/>
    <w:rsid w:val="003B453D"/>
    <w:rsid w:val="003B4EAB"/>
    <w:rsid w:val="003B5BE1"/>
    <w:rsid w:val="003B7A33"/>
    <w:rsid w:val="003C2166"/>
    <w:rsid w:val="003C265C"/>
    <w:rsid w:val="003C2BFC"/>
    <w:rsid w:val="003C349E"/>
    <w:rsid w:val="003C350E"/>
    <w:rsid w:val="003C386B"/>
    <w:rsid w:val="003C7224"/>
    <w:rsid w:val="003D015F"/>
    <w:rsid w:val="003D0E87"/>
    <w:rsid w:val="003D59BC"/>
    <w:rsid w:val="003D684D"/>
    <w:rsid w:val="003E1663"/>
    <w:rsid w:val="003E266D"/>
    <w:rsid w:val="003E2A20"/>
    <w:rsid w:val="003E329B"/>
    <w:rsid w:val="003E4021"/>
    <w:rsid w:val="003E4D28"/>
    <w:rsid w:val="003E7306"/>
    <w:rsid w:val="003E770F"/>
    <w:rsid w:val="003E7850"/>
    <w:rsid w:val="003F0B29"/>
    <w:rsid w:val="003F1590"/>
    <w:rsid w:val="003F2279"/>
    <w:rsid w:val="003F44E3"/>
    <w:rsid w:val="003F5B23"/>
    <w:rsid w:val="003F60BA"/>
    <w:rsid w:val="00400C2B"/>
    <w:rsid w:val="00402373"/>
    <w:rsid w:val="00403467"/>
    <w:rsid w:val="00403571"/>
    <w:rsid w:val="0040456B"/>
    <w:rsid w:val="004046FF"/>
    <w:rsid w:val="00404C00"/>
    <w:rsid w:val="00404C03"/>
    <w:rsid w:val="00404E6B"/>
    <w:rsid w:val="00404F7B"/>
    <w:rsid w:val="0040582A"/>
    <w:rsid w:val="00406941"/>
    <w:rsid w:val="00406CAF"/>
    <w:rsid w:val="00407E50"/>
    <w:rsid w:val="004118FA"/>
    <w:rsid w:val="00413911"/>
    <w:rsid w:val="00414C4A"/>
    <w:rsid w:val="0041555A"/>
    <w:rsid w:val="0042010C"/>
    <w:rsid w:val="0043204C"/>
    <w:rsid w:val="004325C3"/>
    <w:rsid w:val="00432A32"/>
    <w:rsid w:val="00441303"/>
    <w:rsid w:val="004445B8"/>
    <w:rsid w:val="0044670A"/>
    <w:rsid w:val="00452C38"/>
    <w:rsid w:val="00455B9B"/>
    <w:rsid w:val="00456875"/>
    <w:rsid w:val="00460A75"/>
    <w:rsid w:val="004611EE"/>
    <w:rsid w:val="00461F02"/>
    <w:rsid w:val="00463869"/>
    <w:rsid w:val="0046389D"/>
    <w:rsid w:val="00470880"/>
    <w:rsid w:val="00470A26"/>
    <w:rsid w:val="0047121D"/>
    <w:rsid w:val="0047199E"/>
    <w:rsid w:val="0047257D"/>
    <w:rsid w:val="00472BC0"/>
    <w:rsid w:val="00473D06"/>
    <w:rsid w:val="004753E7"/>
    <w:rsid w:val="004759FD"/>
    <w:rsid w:val="0047661A"/>
    <w:rsid w:val="00476A41"/>
    <w:rsid w:val="004807DC"/>
    <w:rsid w:val="00481012"/>
    <w:rsid w:val="00481A03"/>
    <w:rsid w:val="00482DAE"/>
    <w:rsid w:val="0048302E"/>
    <w:rsid w:val="00484E52"/>
    <w:rsid w:val="00494EB9"/>
    <w:rsid w:val="00495616"/>
    <w:rsid w:val="00497B24"/>
    <w:rsid w:val="00497F73"/>
    <w:rsid w:val="004A25F7"/>
    <w:rsid w:val="004A374C"/>
    <w:rsid w:val="004A3B15"/>
    <w:rsid w:val="004A5675"/>
    <w:rsid w:val="004A62C4"/>
    <w:rsid w:val="004A7E91"/>
    <w:rsid w:val="004B1856"/>
    <w:rsid w:val="004B211B"/>
    <w:rsid w:val="004B30DE"/>
    <w:rsid w:val="004B3424"/>
    <w:rsid w:val="004B4A3D"/>
    <w:rsid w:val="004B5C81"/>
    <w:rsid w:val="004B5DE7"/>
    <w:rsid w:val="004B60C3"/>
    <w:rsid w:val="004B7525"/>
    <w:rsid w:val="004B75D0"/>
    <w:rsid w:val="004C19D5"/>
    <w:rsid w:val="004C2503"/>
    <w:rsid w:val="004C538A"/>
    <w:rsid w:val="004C5EC4"/>
    <w:rsid w:val="004C6A14"/>
    <w:rsid w:val="004C6CCF"/>
    <w:rsid w:val="004D045D"/>
    <w:rsid w:val="004D1F4E"/>
    <w:rsid w:val="004D6D17"/>
    <w:rsid w:val="004D6ED2"/>
    <w:rsid w:val="004E0172"/>
    <w:rsid w:val="004E0469"/>
    <w:rsid w:val="004E080F"/>
    <w:rsid w:val="004E0C65"/>
    <w:rsid w:val="004E1209"/>
    <w:rsid w:val="004E15D6"/>
    <w:rsid w:val="004E27CF"/>
    <w:rsid w:val="004E2B3E"/>
    <w:rsid w:val="004E34A2"/>
    <w:rsid w:val="004E3E27"/>
    <w:rsid w:val="004E410E"/>
    <w:rsid w:val="004E4670"/>
    <w:rsid w:val="004E4AA5"/>
    <w:rsid w:val="004E4D9F"/>
    <w:rsid w:val="004E5770"/>
    <w:rsid w:val="004E587D"/>
    <w:rsid w:val="004E631A"/>
    <w:rsid w:val="004E69B5"/>
    <w:rsid w:val="004F0660"/>
    <w:rsid w:val="004F1B9C"/>
    <w:rsid w:val="004F3D0A"/>
    <w:rsid w:val="004F4C30"/>
    <w:rsid w:val="004F651E"/>
    <w:rsid w:val="004F6791"/>
    <w:rsid w:val="004F6A03"/>
    <w:rsid w:val="004F6CD1"/>
    <w:rsid w:val="004F745C"/>
    <w:rsid w:val="004F75F7"/>
    <w:rsid w:val="00500587"/>
    <w:rsid w:val="00500962"/>
    <w:rsid w:val="0050120A"/>
    <w:rsid w:val="005039F6"/>
    <w:rsid w:val="005066FB"/>
    <w:rsid w:val="00506AB0"/>
    <w:rsid w:val="00507602"/>
    <w:rsid w:val="00507A5D"/>
    <w:rsid w:val="005103CD"/>
    <w:rsid w:val="005104F9"/>
    <w:rsid w:val="00510D0E"/>
    <w:rsid w:val="00514AA6"/>
    <w:rsid w:val="005152AF"/>
    <w:rsid w:val="005159AC"/>
    <w:rsid w:val="00516274"/>
    <w:rsid w:val="00520F37"/>
    <w:rsid w:val="0052169F"/>
    <w:rsid w:val="00521BDE"/>
    <w:rsid w:val="00522981"/>
    <w:rsid w:val="00522E6F"/>
    <w:rsid w:val="0052397C"/>
    <w:rsid w:val="005239E0"/>
    <w:rsid w:val="00523DEB"/>
    <w:rsid w:val="00526B5B"/>
    <w:rsid w:val="00527BAE"/>
    <w:rsid w:val="0053251C"/>
    <w:rsid w:val="00532F85"/>
    <w:rsid w:val="00533171"/>
    <w:rsid w:val="00534975"/>
    <w:rsid w:val="00535564"/>
    <w:rsid w:val="00536366"/>
    <w:rsid w:val="00536558"/>
    <w:rsid w:val="00542E5D"/>
    <w:rsid w:val="00543D38"/>
    <w:rsid w:val="00543F1F"/>
    <w:rsid w:val="00544355"/>
    <w:rsid w:val="00544422"/>
    <w:rsid w:val="00544894"/>
    <w:rsid w:val="00545548"/>
    <w:rsid w:val="00545D79"/>
    <w:rsid w:val="005463D8"/>
    <w:rsid w:val="005469F5"/>
    <w:rsid w:val="00547FEB"/>
    <w:rsid w:val="00552BBE"/>
    <w:rsid w:val="005546E5"/>
    <w:rsid w:val="00556337"/>
    <w:rsid w:val="005568BE"/>
    <w:rsid w:val="00557925"/>
    <w:rsid w:val="00561B5E"/>
    <w:rsid w:val="00561FC5"/>
    <w:rsid w:val="00562315"/>
    <w:rsid w:val="00564D55"/>
    <w:rsid w:val="00565DBA"/>
    <w:rsid w:val="005668EA"/>
    <w:rsid w:val="00566FC9"/>
    <w:rsid w:val="005672A4"/>
    <w:rsid w:val="00567B8F"/>
    <w:rsid w:val="005709FB"/>
    <w:rsid w:val="00570B23"/>
    <w:rsid w:val="0057428D"/>
    <w:rsid w:val="0057628E"/>
    <w:rsid w:val="00577464"/>
    <w:rsid w:val="005816CB"/>
    <w:rsid w:val="00581AF9"/>
    <w:rsid w:val="00582052"/>
    <w:rsid w:val="0058286C"/>
    <w:rsid w:val="00582F5E"/>
    <w:rsid w:val="00583CBC"/>
    <w:rsid w:val="005846F6"/>
    <w:rsid w:val="00584B5F"/>
    <w:rsid w:val="005861BC"/>
    <w:rsid w:val="005870C2"/>
    <w:rsid w:val="00590223"/>
    <w:rsid w:val="005917FF"/>
    <w:rsid w:val="00593E4C"/>
    <w:rsid w:val="0059425C"/>
    <w:rsid w:val="00596AA0"/>
    <w:rsid w:val="00597A0F"/>
    <w:rsid w:val="005A1ACD"/>
    <w:rsid w:val="005A40FF"/>
    <w:rsid w:val="005A5276"/>
    <w:rsid w:val="005B05B2"/>
    <w:rsid w:val="005B0F8C"/>
    <w:rsid w:val="005B2CFF"/>
    <w:rsid w:val="005B4225"/>
    <w:rsid w:val="005B5AAF"/>
    <w:rsid w:val="005B5D3F"/>
    <w:rsid w:val="005B5F57"/>
    <w:rsid w:val="005B7C64"/>
    <w:rsid w:val="005C0856"/>
    <w:rsid w:val="005C1817"/>
    <w:rsid w:val="005C4AFC"/>
    <w:rsid w:val="005C616A"/>
    <w:rsid w:val="005C62CD"/>
    <w:rsid w:val="005D0727"/>
    <w:rsid w:val="005D1BBC"/>
    <w:rsid w:val="005D293A"/>
    <w:rsid w:val="005D34E9"/>
    <w:rsid w:val="005D369B"/>
    <w:rsid w:val="005D51CD"/>
    <w:rsid w:val="005D5677"/>
    <w:rsid w:val="005D6DDE"/>
    <w:rsid w:val="005D7EE1"/>
    <w:rsid w:val="005D7EFE"/>
    <w:rsid w:val="005E4E69"/>
    <w:rsid w:val="005E5361"/>
    <w:rsid w:val="005E7A0D"/>
    <w:rsid w:val="005E7E2A"/>
    <w:rsid w:val="005F01B2"/>
    <w:rsid w:val="005F489A"/>
    <w:rsid w:val="005F5A07"/>
    <w:rsid w:val="005F6442"/>
    <w:rsid w:val="005F740C"/>
    <w:rsid w:val="006008EA"/>
    <w:rsid w:val="006010F0"/>
    <w:rsid w:val="00601373"/>
    <w:rsid w:val="006013F9"/>
    <w:rsid w:val="00601FEA"/>
    <w:rsid w:val="00602E7A"/>
    <w:rsid w:val="00603D0E"/>
    <w:rsid w:val="00604059"/>
    <w:rsid w:val="00607284"/>
    <w:rsid w:val="0060751B"/>
    <w:rsid w:val="00607C4E"/>
    <w:rsid w:val="00610DFD"/>
    <w:rsid w:val="00610E11"/>
    <w:rsid w:val="00611962"/>
    <w:rsid w:val="00615362"/>
    <w:rsid w:val="006157FE"/>
    <w:rsid w:val="00622E86"/>
    <w:rsid w:val="00624B1F"/>
    <w:rsid w:val="00625138"/>
    <w:rsid w:val="00625520"/>
    <w:rsid w:val="006277A9"/>
    <w:rsid w:val="00627CA6"/>
    <w:rsid w:val="006312B5"/>
    <w:rsid w:val="00632D8A"/>
    <w:rsid w:val="00634922"/>
    <w:rsid w:val="00635978"/>
    <w:rsid w:val="00635EDB"/>
    <w:rsid w:val="00636C82"/>
    <w:rsid w:val="00637174"/>
    <w:rsid w:val="00641D3A"/>
    <w:rsid w:val="006430E2"/>
    <w:rsid w:val="00643DCB"/>
    <w:rsid w:val="00644B1C"/>
    <w:rsid w:val="006461AF"/>
    <w:rsid w:val="00646B77"/>
    <w:rsid w:val="006477EE"/>
    <w:rsid w:val="006479B1"/>
    <w:rsid w:val="00652785"/>
    <w:rsid w:val="00652A2D"/>
    <w:rsid w:val="006559CD"/>
    <w:rsid w:val="00655E35"/>
    <w:rsid w:val="0066424A"/>
    <w:rsid w:val="00666873"/>
    <w:rsid w:val="00666D98"/>
    <w:rsid w:val="00671490"/>
    <w:rsid w:val="0067723D"/>
    <w:rsid w:val="00677674"/>
    <w:rsid w:val="00680565"/>
    <w:rsid w:val="00680FE9"/>
    <w:rsid w:val="006915DD"/>
    <w:rsid w:val="00697C14"/>
    <w:rsid w:val="006A0BF9"/>
    <w:rsid w:val="006A0F54"/>
    <w:rsid w:val="006A326B"/>
    <w:rsid w:val="006A4F1F"/>
    <w:rsid w:val="006A5319"/>
    <w:rsid w:val="006A6A5A"/>
    <w:rsid w:val="006A6ED3"/>
    <w:rsid w:val="006B0D0E"/>
    <w:rsid w:val="006B0E25"/>
    <w:rsid w:val="006B0E91"/>
    <w:rsid w:val="006B15C2"/>
    <w:rsid w:val="006B2CCC"/>
    <w:rsid w:val="006B3543"/>
    <w:rsid w:val="006B3F21"/>
    <w:rsid w:val="006B523F"/>
    <w:rsid w:val="006B5F8A"/>
    <w:rsid w:val="006B73FA"/>
    <w:rsid w:val="006B7DE0"/>
    <w:rsid w:val="006C01E1"/>
    <w:rsid w:val="006D0798"/>
    <w:rsid w:val="006D24E8"/>
    <w:rsid w:val="006D3955"/>
    <w:rsid w:val="006D3D4C"/>
    <w:rsid w:val="006D4695"/>
    <w:rsid w:val="006D5FC6"/>
    <w:rsid w:val="006E35AC"/>
    <w:rsid w:val="006E38A8"/>
    <w:rsid w:val="006E6EC7"/>
    <w:rsid w:val="006E7032"/>
    <w:rsid w:val="006F00FC"/>
    <w:rsid w:val="006F0116"/>
    <w:rsid w:val="006F1FB9"/>
    <w:rsid w:val="006F2605"/>
    <w:rsid w:val="006F2D92"/>
    <w:rsid w:val="006F3351"/>
    <w:rsid w:val="006F3BF7"/>
    <w:rsid w:val="006F42C7"/>
    <w:rsid w:val="00700950"/>
    <w:rsid w:val="007022AD"/>
    <w:rsid w:val="007035B9"/>
    <w:rsid w:val="00703945"/>
    <w:rsid w:val="00704DB4"/>
    <w:rsid w:val="00704EF4"/>
    <w:rsid w:val="007074B4"/>
    <w:rsid w:val="007102DF"/>
    <w:rsid w:val="00710E0E"/>
    <w:rsid w:val="00711B9B"/>
    <w:rsid w:val="00714BFA"/>
    <w:rsid w:val="00714ECF"/>
    <w:rsid w:val="00715B23"/>
    <w:rsid w:val="00715E13"/>
    <w:rsid w:val="00716E26"/>
    <w:rsid w:val="007176B9"/>
    <w:rsid w:val="007211FB"/>
    <w:rsid w:val="00721A7E"/>
    <w:rsid w:val="00723243"/>
    <w:rsid w:val="007331FB"/>
    <w:rsid w:val="00734098"/>
    <w:rsid w:val="007343AE"/>
    <w:rsid w:val="00734970"/>
    <w:rsid w:val="0073688A"/>
    <w:rsid w:val="00742879"/>
    <w:rsid w:val="0074417C"/>
    <w:rsid w:val="00744BA3"/>
    <w:rsid w:val="00745C02"/>
    <w:rsid w:val="007478E1"/>
    <w:rsid w:val="00750974"/>
    <w:rsid w:val="007518A2"/>
    <w:rsid w:val="00752148"/>
    <w:rsid w:val="00753662"/>
    <w:rsid w:val="00754885"/>
    <w:rsid w:val="0075603B"/>
    <w:rsid w:val="00756250"/>
    <w:rsid w:val="007566C8"/>
    <w:rsid w:val="00760492"/>
    <w:rsid w:val="00760E35"/>
    <w:rsid w:val="0076166A"/>
    <w:rsid w:val="0076192F"/>
    <w:rsid w:val="0076214C"/>
    <w:rsid w:val="00765443"/>
    <w:rsid w:val="007717C1"/>
    <w:rsid w:val="00771C36"/>
    <w:rsid w:val="0078002A"/>
    <w:rsid w:val="00780746"/>
    <w:rsid w:val="00781938"/>
    <w:rsid w:val="00783D5E"/>
    <w:rsid w:val="00783E47"/>
    <w:rsid w:val="007878CF"/>
    <w:rsid w:val="00791927"/>
    <w:rsid w:val="00792A68"/>
    <w:rsid w:val="00793141"/>
    <w:rsid w:val="00793C52"/>
    <w:rsid w:val="00794B45"/>
    <w:rsid w:val="0079764E"/>
    <w:rsid w:val="007A0430"/>
    <w:rsid w:val="007A2C1A"/>
    <w:rsid w:val="007A50BF"/>
    <w:rsid w:val="007A594D"/>
    <w:rsid w:val="007A5ADF"/>
    <w:rsid w:val="007A66B6"/>
    <w:rsid w:val="007A732F"/>
    <w:rsid w:val="007B091C"/>
    <w:rsid w:val="007B28DC"/>
    <w:rsid w:val="007B2AEA"/>
    <w:rsid w:val="007B35A3"/>
    <w:rsid w:val="007B5F1A"/>
    <w:rsid w:val="007B65EC"/>
    <w:rsid w:val="007B675F"/>
    <w:rsid w:val="007C14CA"/>
    <w:rsid w:val="007C1AE1"/>
    <w:rsid w:val="007C1FD5"/>
    <w:rsid w:val="007C2984"/>
    <w:rsid w:val="007C4441"/>
    <w:rsid w:val="007C52A6"/>
    <w:rsid w:val="007D093D"/>
    <w:rsid w:val="007D228B"/>
    <w:rsid w:val="007D277D"/>
    <w:rsid w:val="007D3E1F"/>
    <w:rsid w:val="007D3E8B"/>
    <w:rsid w:val="007D50AF"/>
    <w:rsid w:val="007D5E15"/>
    <w:rsid w:val="007D5E75"/>
    <w:rsid w:val="007D6F81"/>
    <w:rsid w:val="007D772E"/>
    <w:rsid w:val="007D79C6"/>
    <w:rsid w:val="007D7D55"/>
    <w:rsid w:val="007E12A4"/>
    <w:rsid w:val="007E1AA1"/>
    <w:rsid w:val="007E1E7C"/>
    <w:rsid w:val="007E3329"/>
    <w:rsid w:val="007E3F5C"/>
    <w:rsid w:val="007E4741"/>
    <w:rsid w:val="007E5641"/>
    <w:rsid w:val="007E6C30"/>
    <w:rsid w:val="007E6E4E"/>
    <w:rsid w:val="007E6FA6"/>
    <w:rsid w:val="007F05C8"/>
    <w:rsid w:val="007F0B0A"/>
    <w:rsid w:val="007F0FB0"/>
    <w:rsid w:val="007F2F88"/>
    <w:rsid w:val="007F2FBE"/>
    <w:rsid w:val="007F4E8C"/>
    <w:rsid w:val="007F724B"/>
    <w:rsid w:val="007F7C8C"/>
    <w:rsid w:val="008038D5"/>
    <w:rsid w:val="0080543D"/>
    <w:rsid w:val="008100F5"/>
    <w:rsid w:val="00811393"/>
    <w:rsid w:val="008124B5"/>
    <w:rsid w:val="00816CDB"/>
    <w:rsid w:val="0082097B"/>
    <w:rsid w:val="00820CEE"/>
    <w:rsid w:val="00821107"/>
    <w:rsid w:val="00821BBD"/>
    <w:rsid w:val="00822B0B"/>
    <w:rsid w:val="00823878"/>
    <w:rsid w:val="00824DFC"/>
    <w:rsid w:val="00825576"/>
    <w:rsid w:val="008255E5"/>
    <w:rsid w:val="008263D0"/>
    <w:rsid w:val="00830C3E"/>
    <w:rsid w:val="00833F04"/>
    <w:rsid w:val="00834C29"/>
    <w:rsid w:val="0083618D"/>
    <w:rsid w:val="00837744"/>
    <w:rsid w:val="00837C5C"/>
    <w:rsid w:val="008404C0"/>
    <w:rsid w:val="00841A51"/>
    <w:rsid w:val="00841E28"/>
    <w:rsid w:val="00841FB2"/>
    <w:rsid w:val="00842167"/>
    <w:rsid w:val="0084319A"/>
    <w:rsid w:val="00843B3D"/>
    <w:rsid w:val="00844070"/>
    <w:rsid w:val="008446DB"/>
    <w:rsid w:val="00844AD3"/>
    <w:rsid w:val="00850710"/>
    <w:rsid w:val="00850AA3"/>
    <w:rsid w:val="0085347A"/>
    <w:rsid w:val="00854889"/>
    <w:rsid w:val="0085516F"/>
    <w:rsid w:val="00856C09"/>
    <w:rsid w:val="008610EA"/>
    <w:rsid w:val="0086225D"/>
    <w:rsid w:val="008657BC"/>
    <w:rsid w:val="00865CEE"/>
    <w:rsid w:val="008676EA"/>
    <w:rsid w:val="0087106D"/>
    <w:rsid w:val="00872F12"/>
    <w:rsid w:val="00874A9A"/>
    <w:rsid w:val="00876888"/>
    <w:rsid w:val="00880642"/>
    <w:rsid w:val="00883F6C"/>
    <w:rsid w:val="00886D2F"/>
    <w:rsid w:val="00890330"/>
    <w:rsid w:val="0089045B"/>
    <w:rsid w:val="00890696"/>
    <w:rsid w:val="00892AB1"/>
    <w:rsid w:val="00892B09"/>
    <w:rsid w:val="00893A80"/>
    <w:rsid w:val="008947B2"/>
    <w:rsid w:val="00896357"/>
    <w:rsid w:val="008969FA"/>
    <w:rsid w:val="008A0996"/>
    <w:rsid w:val="008A47FD"/>
    <w:rsid w:val="008A5380"/>
    <w:rsid w:val="008A6F33"/>
    <w:rsid w:val="008A70E0"/>
    <w:rsid w:val="008A75CE"/>
    <w:rsid w:val="008B2293"/>
    <w:rsid w:val="008B320E"/>
    <w:rsid w:val="008B4AC1"/>
    <w:rsid w:val="008B54EC"/>
    <w:rsid w:val="008B5A35"/>
    <w:rsid w:val="008B6A0C"/>
    <w:rsid w:val="008B751B"/>
    <w:rsid w:val="008B78C5"/>
    <w:rsid w:val="008B7D1A"/>
    <w:rsid w:val="008C0C5C"/>
    <w:rsid w:val="008C298C"/>
    <w:rsid w:val="008C2A97"/>
    <w:rsid w:val="008C31AF"/>
    <w:rsid w:val="008C3D57"/>
    <w:rsid w:val="008C558E"/>
    <w:rsid w:val="008C7F25"/>
    <w:rsid w:val="008D0F0A"/>
    <w:rsid w:val="008D2234"/>
    <w:rsid w:val="008D2EEB"/>
    <w:rsid w:val="008D4ACD"/>
    <w:rsid w:val="008D4DCC"/>
    <w:rsid w:val="008D5DBF"/>
    <w:rsid w:val="008E1860"/>
    <w:rsid w:val="008E308C"/>
    <w:rsid w:val="008E3577"/>
    <w:rsid w:val="008E3EB7"/>
    <w:rsid w:val="008E4C81"/>
    <w:rsid w:val="008E5875"/>
    <w:rsid w:val="008E6877"/>
    <w:rsid w:val="008F08A2"/>
    <w:rsid w:val="008F08D6"/>
    <w:rsid w:val="008F1AB5"/>
    <w:rsid w:val="008F2CB0"/>
    <w:rsid w:val="008F620E"/>
    <w:rsid w:val="008F774C"/>
    <w:rsid w:val="009002E1"/>
    <w:rsid w:val="0090126A"/>
    <w:rsid w:val="00903E6A"/>
    <w:rsid w:val="00905485"/>
    <w:rsid w:val="00905BB6"/>
    <w:rsid w:val="009062E4"/>
    <w:rsid w:val="00906429"/>
    <w:rsid w:val="00910B07"/>
    <w:rsid w:val="00912DFF"/>
    <w:rsid w:val="00913A2D"/>
    <w:rsid w:val="00914B61"/>
    <w:rsid w:val="00922894"/>
    <w:rsid w:val="0092449E"/>
    <w:rsid w:val="00926A98"/>
    <w:rsid w:val="009321FC"/>
    <w:rsid w:val="00933ED6"/>
    <w:rsid w:val="00934415"/>
    <w:rsid w:val="00936922"/>
    <w:rsid w:val="00936EC3"/>
    <w:rsid w:val="00937903"/>
    <w:rsid w:val="00940698"/>
    <w:rsid w:val="0094258E"/>
    <w:rsid w:val="00942A94"/>
    <w:rsid w:val="00943459"/>
    <w:rsid w:val="00943EF2"/>
    <w:rsid w:val="00944522"/>
    <w:rsid w:val="00945B63"/>
    <w:rsid w:val="0094679D"/>
    <w:rsid w:val="009471DC"/>
    <w:rsid w:val="009473B4"/>
    <w:rsid w:val="009477E5"/>
    <w:rsid w:val="00947FD3"/>
    <w:rsid w:val="009502C8"/>
    <w:rsid w:val="00950BE9"/>
    <w:rsid w:val="009511EE"/>
    <w:rsid w:val="00952ED3"/>
    <w:rsid w:val="00953E21"/>
    <w:rsid w:val="009547C9"/>
    <w:rsid w:val="00960DF7"/>
    <w:rsid w:val="00961E4E"/>
    <w:rsid w:val="00962126"/>
    <w:rsid w:val="00962E6D"/>
    <w:rsid w:val="009651EC"/>
    <w:rsid w:val="00965595"/>
    <w:rsid w:val="00966C01"/>
    <w:rsid w:val="00967ABF"/>
    <w:rsid w:val="00967C44"/>
    <w:rsid w:val="00967D7E"/>
    <w:rsid w:val="009773A6"/>
    <w:rsid w:val="009816B6"/>
    <w:rsid w:val="009817D2"/>
    <w:rsid w:val="009839A0"/>
    <w:rsid w:val="009857A2"/>
    <w:rsid w:val="009921FC"/>
    <w:rsid w:val="00995E78"/>
    <w:rsid w:val="009A2923"/>
    <w:rsid w:val="009A2CFA"/>
    <w:rsid w:val="009A41FA"/>
    <w:rsid w:val="009A475E"/>
    <w:rsid w:val="009A4D0E"/>
    <w:rsid w:val="009A5672"/>
    <w:rsid w:val="009B270E"/>
    <w:rsid w:val="009B2C3C"/>
    <w:rsid w:val="009B3B9F"/>
    <w:rsid w:val="009B3FAF"/>
    <w:rsid w:val="009B43F9"/>
    <w:rsid w:val="009B66E2"/>
    <w:rsid w:val="009B76BD"/>
    <w:rsid w:val="009C1AFB"/>
    <w:rsid w:val="009C4DFA"/>
    <w:rsid w:val="009C59F6"/>
    <w:rsid w:val="009C6EFC"/>
    <w:rsid w:val="009D1636"/>
    <w:rsid w:val="009D21E7"/>
    <w:rsid w:val="009D4A99"/>
    <w:rsid w:val="009D5142"/>
    <w:rsid w:val="009D6E5B"/>
    <w:rsid w:val="009D7304"/>
    <w:rsid w:val="009E0013"/>
    <w:rsid w:val="009E0D3E"/>
    <w:rsid w:val="009E17BF"/>
    <w:rsid w:val="009E533E"/>
    <w:rsid w:val="009E7430"/>
    <w:rsid w:val="009F3CDC"/>
    <w:rsid w:val="009F42B7"/>
    <w:rsid w:val="009F789A"/>
    <w:rsid w:val="00A00956"/>
    <w:rsid w:val="00A017B0"/>
    <w:rsid w:val="00A017C2"/>
    <w:rsid w:val="00A074F6"/>
    <w:rsid w:val="00A10425"/>
    <w:rsid w:val="00A11107"/>
    <w:rsid w:val="00A111E1"/>
    <w:rsid w:val="00A119EA"/>
    <w:rsid w:val="00A12871"/>
    <w:rsid w:val="00A13FA2"/>
    <w:rsid w:val="00A14E83"/>
    <w:rsid w:val="00A16FE8"/>
    <w:rsid w:val="00A17274"/>
    <w:rsid w:val="00A173FD"/>
    <w:rsid w:val="00A23A23"/>
    <w:rsid w:val="00A23A9F"/>
    <w:rsid w:val="00A27058"/>
    <w:rsid w:val="00A271CA"/>
    <w:rsid w:val="00A27F67"/>
    <w:rsid w:val="00A307BE"/>
    <w:rsid w:val="00A3320B"/>
    <w:rsid w:val="00A33537"/>
    <w:rsid w:val="00A37ADE"/>
    <w:rsid w:val="00A37D21"/>
    <w:rsid w:val="00A37E31"/>
    <w:rsid w:val="00A40934"/>
    <w:rsid w:val="00A41C7C"/>
    <w:rsid w:val="00A44A87"/>
    <w:rsid w:val="00A44CB3"/>
    <w:rsid w:val="00A45825"/>
    <w:rsid w:val="00A473A2"/>
    <w:rsid w:val="00A50DAF"/>
    <w:rsid w:val="00A51290"/>
    <w:rsid w:val="00A512D3"/>
    <w:rsid w:val="00A52F96"/>
    <w:rsid w:val="00A53D6A"/>
    <w:rsid w:val="00A558DF"/>
    <w:rsid w:val="00A60EC4"/>
    <w:rsid w:val="00A6110A"/>
    <w:rsid w:val="00A630A0"/>
    <w:rsid w:val="00A65C7C"/>
    <w:rsid w:val="00A677DE"/>
    <w:rsid w:val="00A71E50"/>
    <w:rsid w:val="00A72A78"/>
    <w:rsid w:val="00A72A7F"/>
    <w:rsid w:val="00A739CA"/>
    <w:rsid w:val="00A74168"/>
    <w:rsid w:val="00A764EB"/>
    <w:rsid w:val="00A7667D"/>
    <w:rsid w:val="00A82A71"/>
    <w:rsid w:val="00A83056"/>
    <w:rsid w:val="00A83DF4"/>
    <w:rsid w:val="00A86CE9"/>
    <w:rsid w:val="00A93103"/>
    <w:rsid w:val="00A93589"/>
    <w:rsid w:val="00A93C84"/>
    <w:rsid w:val="00A947F8"/>
    <w:rsid w:val="00A952E9"/>
    <w:rsid w:val="00A955BE"/>
    <w:rsid w:val="00A97EEF"/>
    <w:rsid w:val="00AA0701"/>
    <w:rsid w:val="00AA0993"/>
    <w:rsid w:val="00AA0C64"/>
    <w:rsid w:val="00AA0D50"/>
    <w:rsid w:val="00AA1B88"/>
    <w:rsid w:val="00AA2675"/>
    <w:rsid w:val="00AA28A0"/>
    <w:rsid w:val="00AA3C6D"/>
    <w:rsid w:val="00AA4787"/>
    <w:rsid w:val="00AA5722"/>
    <w:rsid w:val="00AA5831"/>
    <w:rsid w:val="00AA660E"/>
    <w:rsid w:val="00AA6689"/>
    <w:rsid w:val="00AA7293"/>
    <w:rsid w:val="00AA739A"/>
    <w:rsid w:val="00AB04F0"/>
    <w:rsid w:val="00AB1538"/>
    <w:rsid w:val="00AB1F88"/>
    <w:rsid w:val="00AB2F0C"/>
    <w:rsid w:val="00AB35A2"/>
    <w:rsid w:val="00AB445D"/>
    <w:rsid w:val="00AB46E9"/>
    <w:rsid w:val="00AB4EDE"/>
    <w:rsid w:val="00AB7298"/>
    <w:rsid w:val="00AC1543"/>
    <w:rsid w:val="00AC631E"/>
    <w:rsid w:val="00AD13B3"/>
    <w:rsid w:val="00AD1B80"/>
    <w:rsid w:val="00AD27E3"/>
    <w:rsid w:val="00AD47E0"/>
    <w:rsid w:val="00AD4A12"/>
    <w:rsid w:val="00AD4D79"/>
    <w:rsid w:val="00AD4EC3"/>
    <w:rsid w:val="00AE080E"/>
    <w:rsid w:val="00AE1167"/>
    <w:rsid w:val="00AE440A"/>
    <w:rsid w:val="00AE5662"/>
    <w:rsid w:val="00AE7870"/>
    <w:rsid w:val="00AF055D"/>
    <w:rsid w:val="00AF09B3"/>
    <w:rsid w:val="00AF2AD9"/>
    <w:rsid w:val="00AF33DE"/>
    <w:rsid w:val="00AF4AF4"/>
    <w:rsid w:val="00B01760"/>
    <w:rsid w:val="00B0268A"/>
    <w:rsid w:val="00B03316"/>
    <w:rsid w:val="00B076A3"/>
    <w:rsid w:val="00B10FC7"/>
    <w:rsid w:val="00B115C8"/>
    <w:rsid w:val="00B13A70"/>
    <w:rsid w:val="00B13A7A"/>
    <w:rsid w:val="00B160E9"/>
    <w:rsid w:val="00B21280"/>
    <w:rsid w:val="00B214FB"/>
    <w:rsid w:val="00B21C83"/>
    <w:rsid w:val="00B22F2E"/>
    <w:rsid w:val="00B23370"/>
    <w:rsid w:val="00B241EF"/>
    <w:rsid w:val="00B25029"/>
    <w:rsid w:val="00B25614"/>
    <w:rsid w:val="00B31337"/>
    <w:rsid w:val="00B31489"/>
    <w:rsid w:val="00B328D1"/>
    <w:rsid w:val="00B364F0"/>
    <w:rsid w:val="00B3652E"/>
    <w:rsid w:val="00B365E3"/>
    <w:rsid w:val="00B368EA"/>
    <w:rsid w:val="00B37303"/>
    <w:rsid w:val="00B40C4B"/>
    <w:rsid w:val="00B41EA6"/>
    <w:rsid w:val="00B428F5"/>
    <w:rsid w:val="00B44422"/>
    <w:rsid w:val="00B47680"/>
    <w:rsid w:val="00B47E7F"/>
    <w:rsid w:val="00B514AC"/>
    <w:rsid w:val="00B52708"/>
    <w:rsid w:val="00B5347D"/>
    <w:rsid w:val="00B54512"/>
    <w:rsid w:val="00B54C94"/>
    <w:rsid w:val="00B55469"/>
    <w:rsid w:val="00B55488"/>
    <w:rsid w:val="00B55CD8"/>
    <w:rsid w:val="00B5600F"/>
    <w:rsid w:val="00B568C2"/>
    <w:rsid w:val="00B602C3"/>
    <w:rsid w:val="00B6159E"/>
    <w:rsid w:val="00B62170"/>
    <w:rsid w:val="00B64B78"/>
    <w:rsid w:val="00B668A4"/>
    <w:rsid w:val="00B703E2"/>
    <w:rsid w:val="00B7169D"/>
    <w:rsid w:val="00B71BF8"/>
    <w:rsid w:val="00B72B37"/>
    <w:rsid w:val="00B72D19"/>
    <w:rsid w:val="00B75B10"/>
    <w:rsid w:val="00B76635"/>
    <w:rsid w:val="00B76D75"/>
    <w:rsid w:val="00B8047E"/>
    <w:rsid w:val="00B8088F"/>
    <w:rsid w:val="00B812E4"/>
    <w:rsid w:val="00B81F55"/>
    <w:rsid w:val="00B82B53"/>
    <w:rsid w:val="00B84154"/>
    <w:rsid w:val="00B873C1"/>
    <w:rsid w:val="00B87CB1"/>
    <w:rsid w:val="00B90CF0"/>
    <w:rsid w:val="00B9118D"/>
    <w:rsid w:val="00B913DB"/>
    <w:rsid w:val="00B92A23"/>
    <w:rsid w:val="00B93E7F"/>
    <w:rsid w:val="00B947E3"/>
    <w:rsid w:val="00BA05C5"/>
    <w:rsid w:val="00BA1021"/>
    <w:rsid w:val="00BA2DC9"/>
    <w:rsid w:val="00BA56EA"/>
    <w:rsid w:val="00BA6A34"/>
    <w:rsid w:val="00BA7368"/>
    <w:rsid w:val="00BB18F6"/>
    <w:rsid w:val="00BB21F4"/>
    <w:rsid w:val="00BB4997"/>
    <w:rsid w:val="00BB5552"/>
    <w:rsid w:val="00BB55ED"/>
    <w:rsid w:val="00BB59BE"/>
    <w:rsid w:val="00BB655A"/>
    <w:rsid w:val="00BB6F19"/>
    <w:rsid w:val="00BB7050"/>
    <w:rsid w:val="00BB7B1C"/>
    <w:rsid w:val="00BC119B"/>
    <w:rsid w:val="00BC211D"/>
    <w:rsid w:val="00BC3548"/>
    <w:rsid w:val="00BC5115"/>
    <w:rsid w:val="00BD01DF"/>
    <w:rsid w:val="00BD24EE"/>
    <w:rsid w:val="00BD3395"/>
    <w:rsid w:val="00BD3C8C"/>
    <w:rsid w:val="00BD48D9"/>
    <w:rsid w:val="00BD745A"/>
    <w:rsid w:val="00BD7FA9"/>
    <w:rsid w:val="00BE2273"/>
    <w:rsid w:val="00BE5FE4"/>
    <w:rsid w:val="00BE7751"/>
    <w:rsid w:val="00BF0852"/>
    <w:rsid w:val="00BF1853"/>
    <w:rsid w:val="00BF1940"/>
    <w:rsid w:val="00BF28F6"/>
    <w:rsid w:val="00BF3516"/>
    <w:rsid w:val="00BF4765"/>
    <w:rsid w:val="00BF4787"/>
    <w:rsid w:val="00BF4B0B"/>
    <w:rsid w:val="00BF5923"/>
    <w:rsid w:val="00BF6593"/>
    <w:rsid w:val="00C01AD2"/>
    <w:rsid w:val="00C034E3"/>
    <w:rsid w:val="00C0369A"/>
    <w:rsid w:val="00C039A5"/>
    <w:rsid w:val="00C03FCF"/>
    <w:rsid w:val="00C04C83"/>
    <w:rsid w:val="00C05E07"/>
    <w:rsid w:val="00C06FA1"/>
    <w:rsid w:val="00C071BB"/>
    <w:rsid w:val="00C072FE"/>
    <w:rsid w:val="00C10FA9"/>
    <w:rsid w:val="00C11364"/>
    <w:rsid w:val="00C1201F"/>
    <w:rsid w:val="00C122F8"/>
    <w:rsid w:val="00C1539B"/>
    <w:rsid w:val="00C15A4F"/>
    <w:rsid w:val="00C20796"/>
    <w:rsid w:val="00C2081D"/>
    <w:rsid w:val="00C2264E"/>
    <w:rsid w:val="00C229E3"/>
    <w:rsid w:val="00C22DEC"/>
    <w:rsid w:val="00C250E7"/>
    <w:rsid w:val="00C26A62"/>
    <w:rsid w:val="00C33D53"/>
    <w:rsid w:val="00C35BE8"/>
    <w:rsid w:val="00C3604E"/>
    <w:rsid w:val="00C366A9"/>
    <w:rsid w:val="00C36D4F"/>
    <w:rsid w:val="00C37272"/>
    <w:rsid w:val="00C41B3A"/>
    <w:rsid w:val="00C43388"/>
    <w:rsid w:val="00C45482"/>
    <w:rsid w:val="00C467D5"/>
    <w:rsid w:val="00C46E26"/>
    <w:rsid w:val="00C47CB2"/>
    <w:rsid w:val="00C50496"/>
    <w:rsid w:val="00C50AD2"/>
    <w:rsid w:val="00C528F6"/>
    <w:rsid w:val="00C5293E"/>
    <w:rsid w:val="00C57143"/>
    <w:rsid w:val="00C600B4"/>
    <w:rsid w:val="00C61025"/>
    <w:rsid w:val="00C61237"/>
    <w:rsid w:val="00C62D41"/>
    <w:rsid w:val="00C63A0A"/>
    <w:rsid w:val="00C640BA"/>
    <w:rsid w:val="00C6673B"/>
    <w:rsid w:val="00C66DAF"/>
    <w:rsid w:val="00C67557"/>
    <w:rsid w:val="00C71CA4"/>
    <w:rsid w:val="00C7241D"/>
    <w:rsid w:val="00C73EAF"/>
    <w:rsid w:val="00C80557"/>
    <w:rsid w:val="00C80585"/>
    <w:rsid w:val="00C80B2A"/>
    <w:rsid w:val="00C815CE"/>
    <w:rsid w:val="00C8296D"/>
    <w:rsid w:val="00C8304E"/>
    <w:rsid w:val="00C86434"/>
    <w:rsid w:val="00C91FFF"/>
    <w:rsid w:val="00C930EA"/>
    <w:rsid w:val="00C93ECB"/>
    <w:rsid w:val="00C942C4"/>
    <w:rsid w:val="00CA0098"/>
    <w:rsid w:val="00CA0924"/>
    <w:rsid w:val="00CA0A4A"/>
    <w:rsid w:val="00CA250D"/>
    <w:rsid w:val="00CA3356"/>
    <w:rsid w:val="00CA4152"/>
    <w:rsid w:val="00CA50EB"/>
    <w:rsid w:val="00CA647E"/>
    <w:rsid w:val="00CA64EB"/>
    <w:rsid w:val="00CA6675"/>
    <w:rsid w:val="00CA69B8"/>
    <w:rsid w:val="00CA75E8"/>
    <w:rsid w:val="00CA7E69"/>
    <w:rsid w:val="00CB1082"/>
    <w:rsid w:val="00CB24ED"/>
    <w:rsid w:val="00CB26C7"/>
    <w:rsid w:val="00CB3005"/>
    <w:rsid w:val="00CB53F3"/>
    <w:rsid w:val="00CB5513"/>
    <w:rsid w:val="00CB6331"/>
    <w:rsid w:val="00CB718B"/>
    <w:rsid w:val="00CC2672"/>
    <w:rsid w:val="00CC2884"/>
    <w:rsid w:val="00CC5D0D"/>
    <w:rsid w:val="00CC7D33"/>
    <w:rsid w:val="00CD03C4"/>
    <w:rsid w:val="00CD1241"/>
    <w:rsid w:val="00CD1751"/>
    <w:rsid w:val="00CD3063"/>
    <w:rsid w:val="00CD3282"/>
    <w:rsid w:val="00CD3864"/>
    <w:rsid w:val="00CD40F4"/>
    <w:rsid w:val="00CE0E48"/>
    <w:rsid w:val="00CE1000"/>
    <w:rsid w:val="00CE22F5"/>
    <w:rsid w:val="00CE312D"/>
    <w:rsid w:val="00CE4784"/>
    <w:rsid w:val="00CE4EB3"/>
    <w:rsid w:val="00CE6CB2"/>
    <w:rsid w:val="00CE6D47"/>
    <w:rsid w:val="00CF0620"/>
    <w:rsid w:val="00CF09E4"/>
    <w:rsid w:val="00CF10A5"/>
    <w:rsid w:val="00CF3164"/>
    <w:rsid w:val="00CF41F8"/>
    <w:rsid w:val="00CF43D3"/>
    <w:rsid w:val="00CF4514"/>
    <w:rsid w:val="00CF74E2"/>
    <w:rsid w:val="00CF7726"/>
    <w:rsid w:val="00CF773B"/>
    <w:rsid w:val="00CF796D"/>
    <w:rsid w:val="00CF7BF8"/>
    <w:rsid w:val="00CF7CF8"/>
    <w:rsid w:val="00D0138C"/>
    <w:rsid w:val="00D01EF2"/>
    <w:rsid w:val="00D027F8"/>
    <w:rsid w:val="00D02AF9"/>
    <w:rsid w:val="00D03324"/>
    <w:rsid w:val="00D03A55"/>
    <w:rsid w:val="00D071AB"/>
    <w:rsid w:val="00D077D1"/>
    <w:rsid w:val="00D07CD2"/>
    <w:rsid w:val="00D07FCD"/>
    <w:rsid w:val="00D133FA"/>
    <w:rsid w:val="00D1454C"/>
    <w:rsid w:val="00D157FC"/>
    <w:rsid w:val="00D1593C"/>
    <w:rsid w:val="00D1635C"/>
    <w:rsid w:val="00D1639B"/>
    <w:rsid w:val="00D20942"/>
    <w:rsid w:val="00D20AB5"/>
    <w:rsid w:val="00D20C69"/>
    <w:rsid w:val="00D213F7"/>
    <w:rsid w:val="00D219AA"/>
    <w:rsid w:val="00D22DC2"/>
    <w:rsid w:val="00D230E4"/>
    <w:rsid w:val="00D24331"/>
    <w:rsid w:val="00D24613"/>
    <w:rsid w:val="00D24914"/>
    <w:rsid w:val="00D3051F"/>
    <w:rsid w:val="00D31772"/>
    <w:rsid w:val="00D332B1"/>
    <w:rsid w:val="00D34B18"/>
    <w:rsid w:val="00D34F09"/>
    <w:rsid w:val="00D36999"/>
    <w:rsid w:val="00D36CF0"/>
    <w:rsid w:val="00D406D7"/>
    <w:rsid w:val="00D407A2"/>
    <w:rsid w:val="00D423E7"/>
    <w:rsid w:val="00D45544"/>
    <w:rsid w:val="00D505C1"/>
    <w:rsid w:val="00D50D2B"/>
    <w:rsid w:val="00D515DA"/>
    <w:rsid w:val="00D51BA2"/>
    <w:rsid w:val="00D52D0F"/>
    <w:rsid w:val="00D544E6"/>
    <w:rsid w:val="00D546EA"/>
    <w:rsid w:val="00D564E1"/>
    <w:rsid w:val="00D57F7E"/>
    <w:rsid w:val="00D6117D"/>
    <w:rsid w:val="00D63C4D"/>
    <w:rsid w:val="00D64566"/>
    <w:rsid w:val="00D64B82"/>
    <w:rsid w:val="00D75D6C"/>
    <w:rsid w:val="00D75E21"/>
    <w:rsid w:val="00D76197"/>
    <w:rsid w:val="00D764E3"/>
    <w:rsid w:val="00D76B4D"/>
    <w:rsid w:val="00D7709D"/>
    <w:rsid w:val="00D7786C"/>
    <w:rsid w:val="00D77B5E"/>
    <w:rsid w:val="00D8010F"/>
    <w:rsid w:val="00D807BD"/>
    <w:rsid w:val="00D81A7F"/>
    <w:rsid w:val="00D825E1"/>
    <w:rsid w:val="00D83009"/>
    <w:rsid w:val="00D83927"/>
    <w:rsid w:val="00D85152"/>
    <w:rsid w:val="00D85E26"/>
    <w:rsid w:val="00D906C3"/>
    <w:rsid w:val="00D9074D"/>
    <w:rsid w:val="00D90EC5"/>
    <w:rsid w:val="00D920C4"/>
    <w:rsid w:val="00D92BCE"/>
    <w:rsid w:val="00D93A1B"/>
    <w:rsid w:val="00D9408F"/>
    <w:rsid w:val="00D95FDE"/>
    <w:rsid w:val="00DA044A"/>
    <w:rsid w:val="00DA1E29"/>
    <w:rsid w:val="00DA311A"/>
    <w:rsid w:val="00DA513E"/>
    <w:rsid w:val="00DA7BFE"/>
    <w:rsid w:val="00DB09C0"/>
    <w:rsid w:val="00DB32CD"/>
    <w:rsid w:val="00DB337A"/>
    <w:rsid w:val="00DB3384"/>
    <w:rsid w:val="00DC04CC"/>
    <w:rsid w:val="00DC1BF3"/>
    <w:rsid w:val="00DC2BDB"/>
    <w:rsid w:val="00DC3801"/>
    <w:rsid w:val="00DC40F7"/>
    <w:rsid w:val="00DC4B53"/>
    <w:rsid w:val="00DC5F67"/>
    <w:rsid w:val="00DC7149"/>
    <w:rsid w:val="00DC7CA9"/>
    <w:rsid w:val="00DD15D1"/>
    <w:rsid w:val="00DD36D1"/>
    <w:rsid w:val="00DD4192"/>
    <w:rsid w:val="00DD6B68"/>
    <w:rsid w:val="00DD75B9"/>
    <w:rsid w:val="00DE05FD"/>
    <w:rsid w:val="00DE1D30"/>
    <w:rsid w:val="00DE1FBD"/>
    <w:rsid w:val="00DE4CC1"/>
    <w:rsid w:val="00DE6600"/>
    <w:rsid w:val="00DF0FB7"/>
    <w:rsid w:val="00DF50F4"/>
    <w:rsid w:val="00DF57FF"/>
    <w:rsid w:val="00DF602E"/>
    <w:rsid w:val="00DF7BEE"/>
    <w:rsid w:val="00E0015B"/>
    <w:rsid w:val="00E0246C"/>
    <w:rsid w:val="00E02C04"/>
    <w:rsid w:val="00E03826"/>
    <w:rsid w:val="00E03B49"/>
    <w:rsid w:val="00E06F56"/>
    <w:rsid w:val="00E07498"/>
    <w:rsid w:val="00E10E26"/>
    <w:rsid w:val="00E111B7"/>
    <w:rsid w:val="00E161B9"/>
    <w:rsid w:val="00E16880"/>
    <w:rsid w:val="00E23983"/>
    <w:rsid w:val="00E23F49"/>
    <w:rsid w:val="00E2648C"/>
    <w:rsid w:val="00E3080B"/>
    <w:rsid w:val="00E31352"/>
    <w:rsid w:val="00E32D16"/>
    <w:rsid w:val="00E33580"/>
    <w:rsid w:val="00E33926"/>
    <w:rsid w:val="00E34476"/>
    <w:rsid w:val="00E34999"/>
    <w:rsid w:val="00E355F8"/>
    <w:rsid w:val="00E35DC4"/>
    <w:rsid w:val="00E374F2"/>
    <w:rsid w:val="00E45611"/>
    <w:rsid w:val="00E4568B"/>
    <w:rsid w:val="00E47120"/>
    <w:rsid w:val="00E50C70"/>
    <w:rsid w:val="00E55C2A"/>
    <w:rsid w:val="00E55CCA"/>
    <w:rsid w:val="00E60F38"/>
    <w:rsid w:val="00E622D8"/>
    <w:rsid w:val="00E62A40"/>
    <w:rsid w:val="00E66FBC"/>
    <w:rsid w:val="00E6755F"/>
    <w:rsid w:val="00E70305"/>
    <w:rsid w:val="00E711CE"/>
    <w:rsid w:val="00E719A7"/>
    <w:rsid w:val="00E729B3"/>
    <w:rsid w:val="00E734F2"/>
    <w:rsid w:val="00E747F7"/>
    <w:rsid w:val="00E83387"/>
    <w:rsid w:val="00E836E5"/>
    <w:rsid w:val="00E83B8A"/>
    <w:rsid w:val="00E84628"/>
    <w:rsid w:val="00E847AB"/>
    <w:rsid w:val="00E847F3"/>
    <w:rsid w:val="00E85D0E"/>
    <w:rsid w:val="00E866E8"/>
    <w:rsid w:val="00E86D56"/>
    <w:rsid w:val="00E91968"/>
    <w:rsid w:val="00E91A48"/>
    <w:rsid w:val="00E91D26"/>
    <w:rsid w:val="00E92D1B"/>
    <w:rsid w:val="00E942AB"/>
    <w:rsid w:val="00E95F54"/>
    <w:rsid w:val="00E979AB"/>
    <w:rsid w:val="00EA1C2C"/>
    <w:rsid w:val="00EA2E4C"/>
    <w:rsid w:val="00EA53AD"/>
    <w:rsid w:val="00EA6181"/>
    <w:rsid w:val="00EA643F"/>
    <w:rsid w:val="00EA6B86"/>
    <w:rsid w:val="00EA73B8"/>
    <w:rsid w:val="00EB0282"/>
    <w:rsid w:val="00EB1BC5"/>
    <w:rsid w:val="00EB3726"/>
    <w:rsid w:val="00EB7D93"/>
    <w:rsid w:val="00EC145F"/>
    <w:rsid w:val="00EC1C1C"/>
    <w:rsid w:val="00EC2A55"/>
    <w:rsid w:val="00EC36C3"/>
    <w:rsid w:val="00EC3FD5"/>
    <w:rsid w:val="00EC547F"/>
    <w:rsid w:val="00EC5996"/>
    <w:rsid w:val="00EC61A4"/>
    <w:rsid w:val="00EC620F"/>
    <w:rsid w:val="00ED029D"/>
    <w:rsid w:val="00ED0806"/>
    <w:rsid w:val="00ED0BBB"/>
    <w:rsid w:val="00ED12D8"/>
    <w:rsid w:val="00ED250C"/>
    <w:rsid w:val="00ED40B7"/>
    <w:rsid w:val="00ED549E"/>
    <w:rsid w:val="00ED67E2"/>
    <w:rsid w:val="00EE146F"/>
    <w:rsid w:val="00EE1A68"/>
    <w:rsid w:val="00EE1DE8"/>
    <w:rsid w:val="00EE41DC"/>
    <w:rsid w:val="00EE571D"/>
    <w:rsid w:val="00EE70FA"/>
    <w:rsid w:val="00EE743D"/>
    <w:rsid w:val="00EE7E8A"/>
    <w:rsid w:val="00EF03AC"/>
    <w:rsid w:val="00EF251A"/>
    <w:rsid w:val="00EF2FF0"/>
    <w:rsid w:val="00EF356D"/>
    <w:rsid w:val="00EF7E33"/>
    <w:rsid w:val="00F011E8"/>
    <w:rsid w:val="00F01B59"/>
    <w:rsid w:val="00F026BB"/>
    <w:rsid w:val="00F05EC1"/>
    <w:rsid w:val="00F06942"/>
    <w:rsid w:val="00F06EE9"/>
    <w:rsid w:val="00F07CF5"/>
    <w:rsid w:val="00F1339B"/>
    <w:rsid w:val="00F16317"/>
    <w:rsid w:val="00F169ED"/>
    <w:rsid w:val="00F16FB7"/>
    <w:rsid w:val="00F178E0"/>
    <w:rsid w:val="00F22771"/>
    <w:rsid w:val="00F22C16"/>
    <w:rsid w:val="00F22CA3"/>
    <w:rsid w:val="00F2704B"/>
    <w:rsid w:val="00F27703"/>
    <w:rsid w:val="00F3114C"/>
    <w:rsid w:val="00F324DB"/>
    <w:rsid w:val="00F326D9"/>
    <w:rsid w:val="00F32CB6"/>
    <w:rsid w:val="00F33686"/>
    <w:rsid w:val="00F33E59"/>
    <w:rsid w:val="00F3707E"/>
    <w:rsid w:val="00F4125D"/>
    <w:rsid w:val="00F41798"/>
    <w:rsid w:val="00F44317"/>
    <w:rsid w:val="00F4448D"/>
    <w:rsid w:val="00F44D21"/>
    <w:rsid w:val="00F50464"/>
    <w:rsid w:val="00F51676"/>
    <w:rsid w:val="00F53361"/>
    <w:rsid w:val="00F53628"/>
    <w:rsid w:val="00F5420A"/>
    <w:rsid w:val="00F55E32"/>
    <w:rsid w:val="00F56221"/>
    <w:rsid w:val="00F60214"/>
    <w:rsid w:val="00F626C8"/>
    <w:rsid w:val="00F63069"/>
    <w:rsid w:val="00F64666"/>
    <w:rsid w:val="00F65357"/>
    <w:rsid w:val="00F6551E"/>
    <w:rsid w:val="00F65A5E"/>
    <w:rsid w:val="00F67975"/>
    <w:rsid w:val="00F72A18"/>
    <w:rsid w:val="00F74759"/>
    <w:rsid w:val="00F7480B"/>
    <w:rsid w:val="00F76B7E"/>
    <w:rsid w:val="00F779FD"/>
    <w:rsid w:val="00F77CAD"/>
    <w:rsid w:val="00F80035"/>
    <w:rsid w:val="00F80508"/>
    <w:rsid w:val="00F812E9"/>
    <w:rsid w:val="00F8383B"/>
    <w:rsid w:val="00F85CA0"/>
    <w:rsid w:val="00F8611C"/>
    <w:rsid w:val="00F861CC"/>
    <w:rsid w:val="00F861E3"/>
    <w:rsid w:val="00F87C90"/>
    <w:rsid w:val="00F935B0"/>
    <w:rsid w:val="00F939AD"/>
    <w:rsid w:val="00F966F3"/>
    <w:rsid w:val="00F96B73"/>
    <w:rsid w:val="00FA09FB"/>
    <w:rsid w:val="00FA2D4B"/>
    <w:rsid w:val="00FA3835"/>
    <w:rsid w:val="00FA5283"/>
    <w:rsid w:val="00FA53BF"/>
    <w:rsid w:val="00FA689E"/>
    <w:rsid w:val="00FA7A48"/>
    <w:rsid w:val="00FA7BB9"/>
    <w:rsid w:val="00FB3CC8"/>
    <w:rsid w:val="00FB3E22"/>
    <w:rsid w:val="00FB42FD"/>
    <w:rsid w:val="00FB52D2"/>
    <w:rsid w:val="00FB5CED"/>
    <w:rsid w:val="00FB66A4"/>
    <w:rsid w:val="00FB75C2"/>
    <w:rsid w:val="00FB75E8"/>
    <w:rsid w:val="00FB7643"/>
    <w:rsid w:val="00FC1B85"/>
    <w:rsid w:val="00FC2FDB"/>
    <w:rsid w:val="00FC63AB"/>
    <w:rsid w:val="00FC6D06"/>
    <w:rsid w:val="00FC757A"/>
    <w:rsid w:val="00FD0A78"/>
    <w:rsid w:val="00FD6B5E"/>
    <w:rsid w:val="00FD7043"/>
    <w:rsid w:val="00FD7BC1"/>
    <w:rsid w:val="00FE229C"/>
    <w:rsid w:val="00FE23D3"/>
    <w:rsid w:val="00FE2CC4"/>
    <w:rsid w:val="00FE3A14"/>
    <w:rsid w:val="00FE5631"/>
    <w:rsid w:val="00FF042B"/>
    <w:rsid w:val="00FF0B87"/>
    <w:rsid w:val="00FF1285"/>
    <w:rsid w:val="00FF3371"/>
    <w:rsid w:val="00FF7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694847"/>
  <w15:docId w15:val="{7C991A5D-8CE6-4300-AF39-88C4C019E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9A0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CF10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CF10A5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4638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4</TotalTime>
  <Pages>2</Pages>
  <Words>184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uardo</dc:creator>
  <cp:lastModifiedBy>EDUARDO A. TANNURI</cp:lastModifiedBy>
  <cp:revision>45</cp:revision>
  <cp:lastPrinted>2021-06-12T21:29:00Z</cp:lastPrinted>
  <dcterms:created xsi:type="dcterms:W3CDTF">2014-07-07T12:04:00Z</dcterms:created>
  <dcterms:modified xsi:type="dcterms:W3CDTF">2021-06-12T21:29:00Z</dcterms:modified>
</cp:coreProperties>
</file>